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767279" w14:textId="77777777" w:rsidR="000E4181" w:rsidRDefault="00CC5EFC">
      <w:pPr>
        <w:jc w:val="center"/>
        <w:rPr>
          <w:b/>
        </w:rPr>
      </w:pPr>
      <w:r>
        <w:rPr>
          <w:b/>
        </w:rPr>
        <w:t>MIU Tutoring Platform SRS Document</w:t>
      </w:r>
    </w:p>
    <w:p w14:paraId="31126F9D" w14:textId="77777777" w:rsidR="000E4181" w:rsidRDefault="000E4181">
      <w:pPr>
        <w:rPr>
          <w:b/>
        </w:rPr>
      </w:pPr>
    </w:p>
    <w:p w14:paraId="2B50AF4E" w14:textId="77777777" w:rsidR="000E4181" w:rsidRDefault="00CC5EFC">
      <w:pPr>
        <w:numPr>
          <w:ilvl w:val="0"/>
          <w:numId w:val="1"/>
        </w:numPr>
        <w:rPr>
          <w:b/>
        </w:rPr>
      </w:pPr>
      <w:r>
        <w:rPr>
          <w:b/>
        </w:rPr>
        <w:t>Use Cases</w:t>
      </w:r>
    </w:p>
    <w:p w14:paraId="516211EF" w14:textId="77777777" w:rsidR="000E4181" w:rsidRDefault="000E4181">
      <w:pPr>
        <w:ind w:left="720"/>
        <w:rPr>
          <w:b/>
        </w:rPr>
      </w:pPr>
    </w:p>
    <w:p w14:paraId="3A56EC6B" w14:textId="77777777" w:rsidR="000E4181" w:rsidRDefault="00CC5EFC">
      <w:pPr>
        <w:numPr>
          <w:ilvl w:val="1"/>
          <w:numId w:val="1"/>
        </w:numPr>
        <w:ind w:left="1260"/>
        <w:rPr>
          <w:b/>
        </w:rPr>
      </w:pPr>
      <w:r>
        <w:rPr>
          <w:b/>
        </w:rPr>
        <w:t>Use case diagram</w:t>
      </w:r>
      <w:r>
        <w:rPr>
          <w:noProof/>
        </w:rPr>
        <w:drawing>
          <wp:inline distT="0" distB="0" distL="0" distR="0" wp14:anchorId="3BD7281B" wp14:editId="482A68B4">
            <wp:extent cx="5293360" cy="6624955"/>
            <wp:effectExtent l="0" t="0" r="0" b="0"/>
            <wp:docPr id="1" name="image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360" cy="662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8A29C" w14:textId="77777777" w:rsidR="000E4181" w:rsidRDefault="000E4181">
      <w:pPr>
        <w:rPr>
          <w:b/>
        </w:rPr>
      </w:pPr>
    </w:p>
    <w:p w14:paraId="4D42F710" w14:textId="77777777" w:rsidR="000E4181" w:rsidRDefault="00CC5EFC">
      <w:pPr>
        <w:numPr>
          <w:ilvl w:val="1"/>
          <w:numId w:val="1"/>
        </w:numPr>
        <w:rPr>
          <w:b/>
        </w:rPr>
      </w:pPr>
      <w:r>
        <w:rPr>
          <w:b/>
        </w:rPr>
        <w:t>Use case descriptions</w:t>
      </w:r>
    </w:p>
    <w:p w14:paraId="1D0D0A17" w14:textId="77777777" w:rsidR="000E4181" w:rsidRDefault="000E4181">
      <w:pPr>
        <w:ind w:left="1440"/>
        <w:rPr>
          <w:b/>
        </w:rPr>
      </w:pPr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D9D9D9"/>
          <w:insideH w:val="single" w:sz="8" w:space="0" w:color="000000"/>
          <w:insideV w:val="single" w:sz="8" w:space="0" w:color="D9D9D9"/>
        </w:tblBorders>
        <w:tblCellMar>
          <w:top w:w="100" w:type="dxa"/>
          <w:left w:w="9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840"/>
        <w:gridCol w:w="4380"/>
        <w:gridCol w:w="4140"/>
      </w:tblGrid>
      <w:tr w:rsidR="000E4181" w14:paraId="3C54DA79" w14:textId="77777777">
        <w:trPr>
          <w:trHeight w:val="420"/>
        </w:trPr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D9D9D9"/>
            </w:tcBorders>
            <w:shd w:val="clear" w:color="auto" w:fill="CCCCCC"/>
          </w:tcPr>
          <w:p w14:paraId="1848CFB4" w14:textId="77777777" w:rsidR="000E4181" w:rsidRDefault="00CC5E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lastRenderedPageBreak/>
              <w:t>Use Case Number: 1</w:t>
            </w:r>
          </w:p>
        </w:tc>
      </w:tr>
      <w:tr w:rsidR="000E4181" w14:paraId="3693700D" w14:textId="77777777">
        <w:trPr>
          <w:trHeight w:val="420"/>
        </w:trPr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E4E22A2" w14:textId="77777777" w:rsidR="000E4181" w:rsidRDefault="00CC5EFC">
            <w:pPr>
              <w:widowControl w:val="0"/>
              <w:spacing w:line="240" w:lineRule="auto"/>
            </w:pPr>
            <w:proofErr w:type="gramStart"/>
            <w:r>
              <w:rPr>
                <w:b/>
              </w:rPr>
              <w:t xml:space="preserve">Name </w:t>
            </w:r>
            <w:r>
              <w:t>:</w:t>
            </w:r>
            <w:proofErr w:type="gramEnd"/>
            <w:r>
              <w:t xml:space="preserve"> Login</w:t>
            </w:r>
          </w:p>
        </w:tc>
      </w:tr>
      <w:tr w:rsidR="000E4181" w14:paraId="6534D25F" w14:textId="77777777">
        <w:trPr>
          <w:trHeight w:val="420"/>
        </w:trPr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13E7C56" w14:textId="77777777" w:rsidR="000E4181" w:rsidRDefault="00CC5EFC">
            <w:pPr>
              <w:widowControl w:val="0"/>
              <w:spacing w:line="240" w:lineRule="auto"/>
            </w:pPr>
            <w:r>
              <w:rPr>
                <w:b/>
              </w:rPr>
              <w:t xml:space="preserve">Brief </w:t>
            </w:r>
            <w:proofErr w:type="gramStart"/>
            <w:r>
              <w:rPr>
                <w:b/>
              </w:rPr>
              <w:t xml:space="preserve">description </w:t>
            </w:r>
            <w:r>
              <w:t>:</w:t>
            </w:r>
            <w:proofErr w:type="gramEnd"/>
            <w:r>
              <w:t xml:space="preserve"> Login to the system</w:t>
            </w:r>
          </w:p>
        </w:tc>
      </w:tr>
      <w:tr w:rsidR="000E4181" w14:paraId="1E8139CF" w14:textId="77777777">
        <w:trPr>
          <w:trHeight w:val="420"/>
        </w:trPr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6776C44" w14:textId="77777777" w:rsidR="000E4181" w:rsidRDefault="00CC5EFC">
            <w:pPr>
              <w:widowControl w:val="0"/>
              <w:spacing w:line="240" w:lineRule="auto"/>
            </w:pPr>
            <w:proofErr w:type="gramStart"/>
            <w:r>
              <w:rPr>
                <w:b/>
              </w:rPr>
              <w:t>Actors</w:t>
            </w:r>
            <w:r>
              <w:t xml:space="preserve"> :</w:t>
            </w:r>
            <w:proofErr w:type="gramEnd"/>
            <w:r>
              <w:t xml:space="preserve"> Tutor, Tutee, Faculty, System Admin</w:t>
            </w:r>
          </w:p>
        </w:tc>
      </w:tr>
      <w:tr w:rsidR="000E4181" w14:paraId="585C3D99" w14:textId="77777777">
        <w:trPr>
          <w:trHeight w:val="420"/>
        </w:trPr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</w:tcPr>
          <w:p w14:paraId="5E936A27" w14:textId="77777777" w:rsidR="000E4181" w:rsidRDefault="00CC5E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Preconditions</w:t>
            </w:r>
          </w:p>
        </w:tc>
      </w:tr>
      <w:tr w:rsidR="000E4181" w14:paraId="4351CE73" w14:textId="77777777">
        <w:trPr>
          <w:trHeight w:val="420"/>
        </w:trPr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5B3F1D8" w14:textId="77777777" w:rsidR="000E4181" w:rsidRDefault="00CC5EFC">
            <w:pPr>
              <w:widowControl w:val="0"/>
              <w:spacing w:line="240" w:lineRule="auto"/>
            </w:pPr>
            <w:r>
              <w:t xml:space="preserve">The login page is </w:t>
            </w:r>
            <w:r>
              <w:t>displayed</w:t>
            </w:r>
          </w:p>
        </w:tc>
      </w:tr>
      <w:tr w:rsidR="000E4181" w14:paraId="5E334190" w14:textId="77777777">
        <w:trPr>
          <w:trHeight w:val="420"/>
        </w:trPr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</w:tcPr>
          <w:p w14:paraId="3469E998" w14:textId="77777777" w:rsidR="000E4181" w:rsidRDefault="00CC5E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Flows of Events:</w:t>
            </w:r>
          </w:p>
        </w:tc>
      </w:tr>
      <w:tr w:rsidR="000E4181" w14:paraId="5E7FD036" w14:textId="77777777">
        <w:trPr>
          <w:trHeight w:val="420"/>
        </w:trPr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F6706E1" w14:textId="77777777" w:rsidR="000E4181" w:rsidRDefault="00CC5E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1. Basic Flows</w:t>
            </w:r>
          </w:p>
        </w:tc>
      </w:tr>
      <w:tr w:rsidR="000E4181" w14:paraId="4D10EFAD" w14:textId="77777777">
        <w:trPr>
          <w:trHeight w:val="420"/>
        </w:trPr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86385CD" w14:textId="77777777" w:rsidR="000E4181" w:rsidRDefault="00CC5E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Login</w:t>
            </w:r>
          </w:p>
        </w:tc>
      </w:tr>
      <w:tr w:rsidR="000E4181" w14:paraId="2E3DE2E5" w14:textId="77777777">
        <w:trPr>
          <w:trHeight w:val="585"/>
        </w:trPr>
        <w:tc>
          <w:tcPr>
            <w:tcW w:w="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DC79066" w14:textId="77777777" w:rsidR="000E4181" w:rsidRDefault="00CC5E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Step</w:t>
            </w:r>
          </w:p>
        </w:tc>
        <w:tc>
          <w:tcPr>
            <w:tcW w:w="4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BFB56A6" w14:textId="77777777" w:rsidR="000E4181" w:rsidRDefault="00CC5E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User Actions</w:t>
            </w:r>
          </w:p>
        </w:tc>
        <w:tc>
          <w:tcPr>
            <w:tcW w:w="4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437DD9F" w14:textId="77777777" w:rsidR="000E4181" w:rsidRDefault="00CC5E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System Actions</w:t>
            </w:r>
          </w:p>
        </w:tc>
      </w:tr>
      <w:tr w:rsidR="000E4181" w14:paraId="10255662" w14:textId="77777777">
        <w:tc>
          <w:tcPr>
            <w:tcW w:w="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73645A2" w14:textId="77777777" w:rsidR="000E4181" w:rsidRDefault="00CC5EFC">
            <w:pPr>
              <w:widowControl w:val="0"/>
              <w:spacing w:line="240" w:lineRule="auto"/>
            </w:pPr>
            <w:r>
              <w:t>1</w:t>
            </w:r>
          </w:p>
        </w:tc>
        <w:tc>
          <w:tcPr>
            <w:tcW w:w="4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81A148C" w14:textId="77777777" w:rsidR="000E4181" w:rsidRDefault="00CC5EFC">
            <w:pPr>
              <w:widowControl w:val="0"/>
              <w:spacing w:before="240"/>
            </w:pPr>
            <w:r>
              <w:t>The tutor will put in his credentials and select the login option</w:t>
            </w:r>
          </w:p>
        </w:tc>
        <w:tc>
          <w:tcPr>
            <w:tcW w:w="4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B92F748" w14:textId="77777777" w:rsidR="000E4181" w:rsidRDefault="00CC5EFC">
            <w:pPr>
              <w:widowControl w:val="0"/>
              <w:spacing w:before="240"/>
            </w:pPr>
            <w:r>
              <w:t>The system validates the email and password and displays the homepage</w:t>
            </w:r>
          </w:p>
        </w:tc>
      </w:tr>
      <w:tr w:rsidR="000E4181" w14:paraId="6BEDD4A9" w14:textId="77777777">
        <w:trPr>
          <w:trHeight w:val="420"/>
        </w:trPr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</w:tcPr>
          <w:p w14:paraId="036F9D2F" w14:textId="77777777" w:rsidR="000E4181" w:rsidRDefault="00CC5E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Post conditions</w:t>
            </w:r>
          </w:p>
        </w:tc>
      </w:tr>
      <w:tr w:rsidR="000E4181" w14:paraId="252EB686" w14:textId="77777777">
        <w:trPr>
          <w:trHeight w:val="420"/>
        </w:trPr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E044744" w14:textId="77777777" w:rsidR="000E4181" w:rsidRDefault="00CC5EFC">
            <w:pPr>
              <w:widowControl w:val="0"/>
              <w:spacing w:line="240" w:lineRule="auto"/>
            </w:pPr>
            <w:r>
              <w:t xml:space="preserve">The tutor </w:t>
            </w:r>
            <w:r>
              <w:t xml:space="preserve">page will </w:t>
            </w:r>
            <w:proofErr w:type="gramStart"/>
            <w:r>
              <w:t>opened</w:t>
            </w:r>
            <w:proofErr w:type="gramEnd"/>
            <w:r>
              <w:t xml:space="preserve"> for the tutor</w:t>
            </w:r>
          </w:p>
        </w:tc>
      </w:tr>
      <w:tr w:rsidR="000E4181" w14:paraId="4F179747" w14:textId="77777777">
        <w:trPr>
          <w:trHeight w:val="420"/>
        </w:trPr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</w:tcPr>
          <w:p w14:paraId="0C1CFCB6" w14:textId="77777777" w:rsidR="000E4181" w:rsidRDefault="00CC5E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Business Rules</w:t>
            </w:r>
          </w:p>
        </w:tc>
      </w:tr>
      <w:tr w:rsidR="000E4181" w14:paraId="1A3F476B" w14:textId="77777777">
        <w:trPr>
          <w:trHeight w:val="420"/>
        </w:trPr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7134B5E" w14:textId="77777777" w:rsidR="000E4181" w:rsidRDefault="00CC5EFC">
            <w:pPr>
              <w:widowControl w:val="0"/>
              <w:spacing w:line="240" w:lineRule="auto"/>
            </w:pPr>
            <w:r>
              <w:t>The user should have an existing username and password</w:t>
            </w:r>
          </w:p>
        </w:tc>
      </w:tr>
      <w:tr w:rsidR="000E4181" w14:paraId="048F12E1" w14:textId="77777777">
        <w:trPr>
          <w:trHeight w:val="420"/>
        </w:trPr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</w:tcPr>
          <w:p w14:paraId="08A3876D" w14:textId="77777777" w:rsidR="000E4181" w:rsidRDefault="00CC5E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Alternate Paths</w:t>
            </w:r>
          </w:p>
        </w:tc>
      </w:tr>
      <w:tr w:rsidR="000E4181" w14:paraId="00C3B88C" w14:textId="77777777">
        <w:trPr>
          <w:trHeight w:val="420"/>
        </w:trPr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FD3F0A4" w14:textId="77777777" w:rsidR="000E4181" w:rsidRDefault="00CC5EFC">
            <w:pPr>
              <w:widowControl w:val="0"/>
              <w:spacing w:line="240" w:lineRule="auto"/>
            </w:pPr>
            <w:r>
              <w:t>If the user entered invalid credentials an error should be displayed</w:t>
            </w:r>
          </w:p>
        </w:tc>
      </w:tr>
      <w:tr w:rsidR="000E4181" w14:paraId="540CC12D" w14:textId="77777777">
        <w:trPr>
          <w:trHeight w:val="690"/>
        </w:trPr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FFFFFF"/>
          </w:tcPr>
          <w:p w14:paraId="6F8B74CD" w14:textId="77777777" w:rsidR="000E4181" w:rsidRDefault="000E4181">
            <w:pPr>
              <w:widowControl w:val="0"/>
              <w:spacing w:line="240" w:lineRule="auto"/>
              <w:rPr>
                <w:b/>
              </w:rPr>
            </w:pPr>
          </w:p>
        </w:tc>
      </w:tr>
      <w:tr w:rsidR="000E4181" w14:paraId="43B567EB" w14:textId="77777777">
        <w:trPr>
          <w:trHeight w:val="420"/>
        </w:trPr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</w:tcPr>
          <w:p w14:paraId="085BC586" w14:textId="77777777" w:rsidR="000E4181" w:rsidRDefault="00CC5E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lastRenderedPageBreak/>
              <w:t>Use Case Number: 2</w:t>
            </w:r>
          </w:p>
        </w:tc>
      </w:tr>
      <w:tr w:rsidR="000E4181" w14:paraId="0B1191BF" w14:textId="77777777">
        <w:trPr>
          <w:trHeight w:val="420"/>
        </w:trPr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1606BBA" w14:textId="77777777" w:rsidR="000E4181" w:rsidRDefault="00CC5EFC">
            <w:pPr>
              <w:widowControl w:val="0"/>
              <w:spacing w:line="240" w:lineRule="auto"/>
            </w:pPr>
            <w:proofErr w:type="gramStart"/>
            <w:r>
              <w:rPr>
                <w:b/>
              </w:rPr>
              <w:t xml:space="preserve">Name </w:t>
            </w:r>
            <w:r>
              <w:t>:</w:t>
            </w:r>
            <w:proofErr w:type="gramEnd"/>
            <w:r>
              <w:t xml:space="preserve"> Post a question</w:t>
            </w:r>
          </w:p>
        </w:tc>
      </w:tr>
      <w:tr w:rsidR="000E4181" w14:paraId="7106EC0B" w14:textId="77777777">
        <w:trPr>
          <w:trHeight w:val="420"/>
        </w:trPr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C10F154" w14:textId="77777777" w:rsidR="000E4181" w:rsidRDefault="00CC5EFC">
            <w:pPr>
              <w:widowControl w:val="0"/>
              <w:spacing w:line="240" w:lineRule="auto"/>
            </w:pPr>
            <w:r>
              <w:rPr>
                <w:b/>
              </w:rPr>
              <w:t xml:space="preserve">Brief </w:t>
            </w:r>
            <w:proofErr w:type="gramStart"/>
            <w:r>
              <w:rPr>
                <w:b/>
              </w:rPr>
              <w:t xml:space="preserve">description </w:t>
            </w:r>
            <w:r>
              <w:t>:this</w:t>
            </w:r>
            <w:proofErr w:type="gramEnd"/>
            <w:r>
              <w:t xml:space="preserve"> use case provides a functionality for posting questions</w:t>
            </w:r>
          </w:p>
        </w:tc>
      </w:tr>
      <w:tr w:rsidR="000E4181" w14:paraId="09B91BA9" w14:textId="77777777">
        <w:trPr>
          <w:trHeight w:val="420"/>
        </w:trPr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19A5B9B" w14:textId="77777777" w:rsidR="000E4181" w:rsidRDefault="00CC5EFC">
            <w:pPr>
              <w:widowControl w:val="0"/>
              <w:spacing w:line="240" w:lineRule="auto"/>
            </w:pPr>
            <w:proofErr w:type="gramStart"/>
            <w:r>
              <w:rPr>
                <w:b/>
              </w:rPr>
              <w:t>Actors</w:t>
            </w:r>
            <w:r>
              <w:t xml:space="preserve"> :</w:t>
            </w:r>
            <w:proofErr w:type="gramEnd"/>
            <w:r>
              <w:t xml:space="preserve"> Tutor</w:t>
            </w:r>
          </w:p>
        </w:tc>
      </w:tr>
      <w:tr w:rsidR="000E4181" w14:paraId="0AFCD6A6" w14:textId="77777777">
        <w:trPr>
          <w:trHeight w:val="420"/>
        </w:trPr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</w:tcPr>
          <w:p w14:paraId="1D66C769" w14:textId="77777777" w:rsidR="000E4181" w:rsidRDefault="00CC5E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Preconditions</w:t>
            </w:r>
          </w:p>
        </w:tc>
      </w:tr>
      <w:tr w:rsidR="000E4181" w14:paraId="7E8A29D1" w14:textId="77777777">
        <w:trPr>
          <w:trHeight w:val="420"/>
        </w:trPr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0C34711" w14:textId="77777777" w:rsidR="000E4181" w:rsidRDefault="00CC5EFC">
            <w:pPr>
              <w:widowControl w:val="0"/>
              <w:spacing w:line="240" w:lineRule="auto"/>
            </w:pPr>
            <w:r>
              <w:t xml:space="preserve">The tutor is signed and on the tutorial page </w:t>
            </w:r>
          </w:p>
        </w:tc>
      </w:tr>
      <w:tr w:rsidR="000E4181" w14:paraId="021947AA" w14:textId="77777777">
        <w:trPr>
          <w:trHeight w:val="420"/>
        </w:trPr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</w:tcPr>
          <w:p w14:paraId="1573448B" w14:textId="77777777" w:rsidR="000E4181" w:rsidRDefault="00CC5E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Flows of Events:</w:t>
            </w:r>
          </w:p>
        </w:tc>
      </w:tr>
      <w:tr w:rsidR="000E4181" w14:paraId="6B9AFF52" w14:textId="77777777">
        <w:trPr>
          <w:trHeight w:val="420"/>
        </w:trPr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EDEFCF5" w14:textId="77777777" w:rsidR="000E4181" w:rsidRDefault="00CC5E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1. Basic Flows</w:t>
            </w:r>
          </w:p>
        </w:tc>
      </w:tr>
      <w:tr w:rsidR="000E4181" w14:paraId="5F2529EB" w14:textId="77777777">
        <w:trPr>
          <w:trHeight w:val="420"/>
        </w:trPr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441E619" w14:textId="77777777" w:rsidR="000E4181" w:rsidRDefault="00CC5EFC">
            <w:pPr>
              <w:widowControl w:val="0"/>
              <w:spacing w:before="240"/>
              <w:rPr>
                <w:b/>
              </w:rPr>
            </w:pPr>
            <w:r>
              <w:rPr>
                <w:b/>
              </w:rPr>
              <w:t>Post a question</w:t>
            </w:r>
          </w:p>
        </w:tc>
      </w:tr>
      <w:tr w:rsidR="000E4181" w14:paraId="3CF3B021" w14:textId="77777777">
        <w:trPr>
          <w:trHeight w:val="420"/>
        </w:trPr>
        <w:tc>
          <w:tcPr>
            <w:tcW w:w="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FC5F83C" w14:textId="77777777" w:rsidR="000E4181" w:rsidRDefault="00CC5EFC">
            <w:pPr>
              <w:widowControl w:val="0"/>
              <w:spacing w:before="240"/>
              <w:rPr>
                <w:b/>
              </w:rPr>
            </w:pPr>
            <w:r>
              <w:rPr>
                <w:b/>
              </w:rPr>
              <w:t>Steps</w:t>
            </w:r>
          </w:p>
        </w:tc>
        <w:tc>
          <w:tcPr>
            <w:tcW w:w="4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8D0E3CC" w14:textId="77777777" w:rsidR="000E4181" w:rsidRDefault="00CC5EFC">
            <w:pPr>
              <w:widowControl w:val="0"/>
              <w:spacing w:before="240"/>
            </w:pPr>
            <w:r>
              <w:t>User Action</w:t>
            </w:r>
          </w:p>
        </w:tc>
        <w:tc>
          <w:tcPr>
            <w:tcW w:w="4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0BFE652" w14:textId="77777777" w:rsidR="000E4181" w:rsidRDefault="00CC5EFC">
            <w:pPr>
              <w:widowControl w:val="0"/>
              <w:spacing w:before="240"/>
            </w:pPr>
            <w:r>
              <w:t>System Response</w:t>
            </w:r>
          </w:p>
        </w:tc>
      </w:tr>
      <w:tr w:rsidR="000E4181" w14:paraId="07D226A2" w14:textId="77777777">
        <w:trPr>
          <w:trHeight w:val="420"/>
        </w:trPr>
        <w:tc>
          <w:tcPr>
            <w:tcW w:w="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BB8C1BF" w14:textId="77777777" w:rsidR="000E4181" w:rsidRDefault="00CC5EFC">
            <w:pPr>
              <w:widowControl w:val="0"/>
              <w:spacing w:before="240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4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9ED9B79" w14:textId="77777777" w:rsidR="000E4181" w:rsidRDefault="00CC5EFC">
            <w:pPr>
              <w:widowControl w:val="0"/>
              <w:spacing w:before="240"/>
            </w:pPr>
            <w:r>
              <w:t xml:space="preserve">The </w:t>
            </w:r>
            <w:r>
              <w:t xml:space="preserve">tutor </w:t>
            </w:r>
            <w:proofErr w:type="gramStart"/>
            <w:r>
              <w:t>select</w:t>
            </w:r>
            <w:proofErr w:type="gramEnd"/>
            <w:r>
              <w:t xml:space="preserve"> the option to post the question</w:t>
            </w:r>
          </w:p>
        </w:tc>
        <w:tc>
          <w:tcPr>
            <w:tcW w:w="4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B7237C4" w14:textId="77777777" w:rsidR="000E4181" w:rsidRDefault="00CC5EFC">
            <w:pPr>
              <w:widowControl w:val="0"/>
              <w:spacing w:before="240"/>
            </w:pPr>
            <w:r>
              <w:t>The system will display text box to write and post the question</w:t>
            </w:r>
          </w:p>
        </w:tc>
      </w:tr>
      <w:tr w:rsidR="000E4181" w14:paraId="024AA1A2" w14:textId="77777777">
        <w:trPr>
          <w:trHeight w:val="420"/>
        </w:trPr>
        <w:tc>
          <w:tcPr>
            <w:tcW w:w="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420D2D2" w14:textId="77777777" w:rsidR="000E4181" w:rsidRDefault="00CC5EFC">
            <w:pPr>
              <w:widowControl w:val="0"/>
              <w:spacing w:before="240"/>
              <w:rPr>
                <w:b/>
              </w:rPr>
            </w:pPr>
            <w:r>
              <w:rPr>
                <w:b/>
              </w:rPr>
              <w:t xml:space="preserve"> 2</w:t>
            </w:r>
          </w:p>
        </w:tc>
        <w:tc>
          <w:tcPr>
            <w:tcW w:w="4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A447E16" w14:textId="77777777" w:rsidR="000E4181" w:rsidRDefault="00CC5EFC">
            <w:pPr>
              <w:widowControl w:val="0"/>
              <w:spacing w:before="240"/>
            </w:pPr>
            <w:r>
              <w:t xml:space="preserve">The tutor </w:t>
            </w:r>
            <w:proofErr w:type="gramStart"/>
            <w:r>
              <w:t>write</w:t>
            </w:r>
            <w:proofErr w:type="gramEnd"/>
            <w:r>
              <w:t xml:space="preserve"> the question and post</w:t>
            </w:r>
          </w:p>
        </w:tc>
        <w:tc>
          <w:tcPr>
            <w:tcW w:w="4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0A5C385" w14:textId="77777777" w:rsidR="000E4181" w:rsidRDefault="00CC5EFC">
            <w:pPr>
              <w:widowControl w:val="0"/>
              <w:spacing w:before="240"/>
            </w:pPr>
            <w:r>
              <w:t>The system will display post the question on the page</w:t>
            </w:r>
          </w:p>
        </w:tc>
      </w:tr>
      <w:tr w:rsidR="000E4181" w14:paraId="77D7B1AC" w14:textId="77777777">
        <w:trPr>
          <w:trHeight w:val="420"/>
        </w:trPr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4276EF0" w14:textId="77777777" w:rsidR="000E4181" w:rsidRDefault="00CC5EFC">
            <w:pPr>
              <w:widowControl w:val="0"/>
              <w:spacing w:before="240"/>
              <w:rPr>
                <w:b/>
              </w:rPr>
            </w:pPr>
            <w:r>
              <w:rPr>
                <w:b/>
              </w:rPr>
              <w:t>Post conditions</w:t>
            </w:r>
          </w:p>
        </w:tc>
      </w:tr>
      <w:tr w:rsidR="000E4181" w14:paraId="1C7735F8" w14:textId="77777777">
        <w:trPr>
          <w:trHeight w:val="420"/>
        </w:trPr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8C80511" w14:textId="77777777" w:rsidR="000E4181" w:rsidRDefault="00CC5EFC">
            <w:pPr>
              <w:widowControl w:val="0"/>
              <w:spacing w:before="240"/>
            </w:pPr>
            <w:r>
              <w:t xml:space="preserve">The question of the tutor </w:t>
            </w:r>
            <w:r>
              <w:t>will be posted on the page</w:t>
            </w:r>
          </w:p>
        </w:tc>
      </w:tr>
    </w:tbl>
    <w:tbl>
      <w:tblPr>
        <w:tblpPr w:leftFromText="180" w:rightFromText="180" w:vertAnchor="text" w:horzAnchor="margin" w:tblpY="-8318"/>
        <w:tblW w:w="9360" w:type="dxa"/>
        <w:tblBorders>
          <w:top w:val="single" w:sz="8" w:space="0" w:color="000000"/>
          <w:left w:val="single" w:sz="8" w:space="0" w:color="FFFFFF"/>
          <w:bottom w:val="single" w:sz="8" w:space="0" w:color="000000"/>
          <w:right w:val="single" w:sz="8" w:space="0" w:color="FFFFFF"/>
          <w:insideH w:val="single" w:sz="8" w:space="0" w:color="000000"/>
          <w:insideV w:val="single" w:sz="8" w:space="0" w:color="FFFFFF"/>
        </w:tblBorders>
        <w:tblCellMar>
          <w:top w:w="100" w:type="dxa"/>
          <w:left w:w="8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840"/>
        <w:gridCol w:w="4380"/>
        <w:gridCol w:w="4140"/>
      </w:tblGrid>
      <w:tr w:rsidR="000E4181" w14:paraId="3A7F0DCC" w14:textId="77777777">
        <w:trPr>
          <w:trHeight w:val="420"/>
        </w:trPr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FFFFFF"/>
              <w:bottom w:val="single" w:sz="8" w:space="0" w:color="000000"/>
              <w:right w:val="single" w:sz="8" w:space="0" w:color="FFFFFF"/>
            </w:tcBorders>
            <w:shd w:val="clear" w:color="auto" w:fill="auto"/>
          </w:tcPr>
          <w:p w14:paraId="245E27F0" w14:textId="77777777" w:rsidR="000E4181" w:rsidRDefault="000E4181">
            <w:pPr>
              <w:widowControl w:val="0"/>
              <w:spacing w:before="240"/>
            </w:pPr>
          </w:p>
          <w:p w14:paraId="4B2EE88B" w14:textId="77777777" w:rsidR="000E4181" w:rsidRDefault="000E4181">
            <w:pPr>
              <w:widowControl w:val="0"/>
              <w:spacing w:before="240"/>
            </w:pPr>
          </w:p>
          <w:p w14:paraId="619C0BD6" w14:textId="77777777" w:rsidR="000E4181" w:rsidRDefault="000E4181">
            <w:pPr>
              <w:widowControl w:val="0"/>
              <w:spacing w:before="240"/>
            </w:pPr>
          </w:p>
        </w:tc>
      </w:tr>
      <w:tr w:rsidR="000E4181" w14:paraId="5A1C2579" w14:textId="77777777">
        <w:trPr>
          <w:trHeight w:val="420"/>
        </w:trPr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</w:tcPr>
          <w:p w14:paraId="37412B05" w14:textId="77777777" w:rsidR="000E4181" w:rsidRDefault="00CC5E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Use Case Number: 3</w:t>
            </w:r>
          </w:p>
        </w:tc>
      </w:tr>
      <w:tr w:rsidR="000E4181" w14:paraId="32BF2CC5" w14:textId="77777777">
        <w:trPr>
          <w:trHeight w:val="420"/>
        </w:trPr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4D677D0" w14:textId="77777777" w:rsidR="000E4181" w:rsidRDefault="00CC5EFC">
            <w:pPr>
              <w:widowControl w:val="0"/>
              <w:spacing w:line="240" w:lineRule="auto"/>
            </w:pPr>
            <w:proofErr w:type="gramStart"/>
            <w:r>
              <w:rPr>
                <w:b/>
              </w:rPr>
              <w:t xml:space="preserve">Name </w:t>
            </w:r>
            <w:r>
              <w:t>:</w:t>
            </w:r>
            <w:proofErr w:type="gramEnd"/>
            <w:r>
              <w:t xml:space="preserve"> Create a report for faculty</w:t>
            </w:r>
          </w:p>
        </w:tc>
      </w:tr>
      <w:tr w:rsidR="000E4181" w14:paraId="1452C965" w14:textId="77777777">
        <w:trPr>
          <w:trHeight w:val="420"/>
        </w:trPr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B2562F9" w14:textId="77777777" w:rsidR="000E4181" w:rsidRDefault="00CC5EFC">
            <w:pPr>
              <w:widowControl w:val="0"/>
              <w:spacing w:line="240" w:lineRule="auto"/>
            </w:pPr>
            <w:r>
              <w:rPr>
                <w:b/>
              </w:rPr>
              <w:t xml:space="preserve">Brief </w:t>
            </w:r>
            <w:proofErr w:type="gramStart"/>
            <w:r>
              <w:rPr>
                <w:b/>
              </w:rPr>
              <w:t xml:space="preserve">description </w:t>
            </w:r>
            <w:r>
              <w:t>:This</w:t>
            </w:r>
            <w:proofErr w:type="gramEnd"/>
            <w:r>
              <w:t xml:space="preserve"> use case allows the tutor to create a performance report about the tutee</w:t>
            </w:r>
          </w:p>
        </w:tc>
      </w:tr>
      <w:tr w:rsidR="000E4181" w14:paraId="2127C8FC" w14:textId="77777777">
        <w:trPr>
          <w:trHeight w:val="420"/>
        </w:trPr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704E090" w14:textId="77777777" w:rsidR="000E4181" w:rsidRDefault="00CC5EFC">
            <w:pPr>
              <w:widowControl w:val="0"/>
              <w:spacing w:line="240" w:lineRule="auto"/>
              <w:rPr>
                <w:b/>
              </w:rPr>
            </w:pPr>
            <w:proofErr w:type="gramStart"/>
            <w:r>
              <w:rPr>
                <w:b/>
              </w:rPr>
              <w:t>Actors</w:t>
            </w:r>
            <w:r>
              <w:t xml:space="preserve"> :</w:t>
            </w:r>
            <w:proofErr w:type="gramEnd"/>
            <w:r>
              <w:t xml:space="preserve"> </w:t>
            </w:r>
            <w:r>
              <w:rPr>
                <w:b/>
              </w:rPr>
              <w:t>Tutor</w:t>
            </w:r>
          </w:p>
        </w:tc>
      </w:tr>
      <w:tr w:rsidR="000E4181" w14:paraId="1A66AA0B" w14:textId="77777777">
        <w:trPr>
          <w:trHeight w:val="420"/>
        </w:trPr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</w:tcPr>
          <w:p w14:paraId="0E5628C4" w14:textId="77777777" w:rsidR="000E4181" w:rsidRDefault="00CC5E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Preconditions</w:t>
            </w:r>
          </w:p>
        </w:tc>
      </w:tr>
      <w:tr w:rsidR="000E4181" w14:paraId="6CCB4113" w14:textId="77777777">
        <w:trPr>
          <w:trHeight w:val="420"/>
        </w:trPr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F961C5E" w14:textId="77777777" w:rsidR="000E4181" w:rsidRDefault="00CC5EFC">
            <w:pPr>
              <w:widowControl w:val="0"/>
              <w:spacing w:line="240" w:lineRule="auto"/>
              <w:rPr>
                <w:b/>
              </w:rPr>
            </w:pPr>
            <w:r>
              <w:t xml:space="preserve">The tutor is signed and on the tutorial page </w:t>
            </w:r>
          </w:p>
        </w:tc>
      </w:tr>
      <w:tr w:rsidR="000E4181" w14:paraId="41E6CF37" w14:textId="77777777">
        <w:trPr>
          <w:trHeight w:val="420"/>
        </w:trPr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</w:tcPr>
          <w:p w14:paraId="4C8C6AB7" w14:textId="77777777" w:rsidR="000E4181" w:rsidRDefault="00CC5E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Flows of Events:</w:t>
            </w:r>
          </w:p>
        </w:tc>
      </w:tr>
      <w:tr w:rsidR="000E4181" w14:paraId="26686D33" w14:textId="77777777">
        <w:trPr>
          <w:trHeight w:val="420"/>
        </w:trPr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4EA83790" w14:textId="77777777" w:rsidR="000E4181" w:rsidRDefault="00CC5EFC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1. Basic Flows</w:t>
            </w:r>
          </w:p>
        </w:tc>
      </w:tr>
      <w:tr w:rsidR="000E4181" w14:paraId="0D643D98" w14:textId="77777777">
        <w:trPr>
          <w:trHeight w:val="420"/>
        </w:trPr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F3207DC" w14:textId="77777777" w:rsidR="000E4181" w:rsidRDefault="00CC5EFC">
            <w:pPr>
              <w:widowControl w:val="0"/>
              <w:spacing w:before="240"/>
              <w:rPr>
                <w:b/>
              </w:rPr>
            </w:pPr>
            <w:r>
              <w:rPr>
                <w:b/>
              </w:rPr>
              <w:t>Create a report for faculty</w:t>
            </w:r>
          </w:p>
        </w:tc>
      </w:tr>
      <w:tr w:rsidR="000E4181" w14:paraId="6D188564" w14:textId="77777777">
        <w:trPr>
          <w:trHeight w:val="420"/>
        </w:trPr>
        <w:tc>
          <w:tcPr>
            <w:tcW w:w="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99BAC4F" w14:textId="77777777" w:rsidR="000E4181" w:rsidRDefault="00CC5EFC">
            <w:pPr>
              <w:widowControl w:val="0"/>
              <w:spacing w:before="240"/>
              <w:rPr>
                <w:b/>
              </w:rPr>
            </w:pPr>
            <w:r>
              <w:rPr>
                <w:b/>
              </w:rPr>
              <w:t>Steps</w:t>
            </w:r>
          </w:p>
        </w:tc>
        <w:tc>
          <w:tcPr>
            <w:tcW w:w="4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442E4677" w14:textId="77777777" w:rsidR="000E4181" w:rsidRDefault="00CC5EFC">
            <w:pPr>
              <w:widowControl w:val="0"/>
              <w:spacing w:before="240"/>
            </w:pPr>
            <w:r>
              <w:t>User Action</w:t>
            </w:r>
          </w:p>
        </w:tc>
        <w:tc>
          <w:tcPr>
            <w:tcW w:w="4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3E520F0F" w14:textId="77777777" w:rsidR="000E4181" w:rsidRDefault="00CC5EFC">
            <w:pPr>
              <w:widowControl w:val="0"/>
              <w:spacing w:before="240"/>
            </w:pPr>
            <w:r>
              <w:t>System Response</w:t>
            </w:r>
          </w:p>
        </w:tc>
      </w:tr>
      <w:tr w:rsidR="000E4181" w14:paraId="2AD00AF2" w14:textId="77777777">
        <w:trPr>
          <w:trHeight w:val="420"/>
        </w:trPr>
        <w:tc>
          <w:tcPr>
            <w:tcW w:w="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0C25073" w14:textId="77777777" w:rsidR="000E4181" w:rsidRDefault="00CC5EFC">
            <w:pPr>
              <w:widowControl w:val="0"/>
              <w:spacing w:before="240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4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9954730" w14:textId="77777777" w:rsidR="000E4181" w:rsidRDefault="00CC5EFC">
            <w:pPr>
              <w:widowControl w:val="0"/>
              <w:spacing w:before="240"/>
            </w:pPr>
            <w:r>
              <w:t xml:space="preserve">The tutor </w:t>
            </w:r>
            <w:proofErr w:type="gramStart"/>
            <w:r>
              <w:t>select</w:t>
            </w:r>
            <w:proofErr w:type="gramEnd"/>
            <w:r>
              <w:t xml:space="preserve"> the command report</w:t>
            </w:r>
          </w:p>
        </w:tc>
        <w:tc>
          <w:tcPr>
            <w:tcW w:w="4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ED8B623" w14:textId="77777777" w:rsidR="000E4181" w:rsidRDefault="00CC5EFC">
            <w:pPr>
              <w:widowControl w:val="0"/>
              <w:spacing w:before="240"/>
            </w:pPr>
            <w:r>
              <w:t>The system displays the form</w:t>
            </w:r>
          </w:p>
        </w:tc>
      </w:tr>
      <w:tr w:rsidR="000E4181" w14:paraId="315A5A06" w14:textId="77777777">
        <w:trPr>
          <w:trHeight w:val="420"/>
        </w:trPr>
        <w:tc>
          <w:tcPr>
            <w:tcW w:w="8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A40C287" w14:textId="77777777" w:rsidR="000E4181" w:rsidRDefault="00CC5EFC">
            <w:pPr>
              <w:widowControl w:val="0"/>
              <w:spacing w:before="240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43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1737BFF" w14:textId="77777777" w:rsidR="000E4181" w:rsidRDefault="00CC5EFC">
            <w:pPr>
              <w:widowControl w:val="0"/>
              <w:spacing w:before="240"/>
            </w:pPr>
            <w:r>
              <w:t xml:space="preserve">The tutor </w:t>
            </w:r>
            <w:proofErr w:type="gramStart"/>
            <w:r>
              <w:t>write</w:t>
            </w:r>
            <w:proofErr w:type="gramEnd"/>
            <w:r>
              <w:t xml:space="preserve"> the report on the </w:t>
            </w:r>
            <w:r>
              <w:t>form and submit</w:t>
            </w:r>
          </w:p>
        </w:tc>
        <w:tc>
          <w:tcPr>
            <w:tcW w:w="41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668E65C" w14:textId="77777777" w:rsidR="000E4181" w:rsidRDefault="00CC5EFC">
            <w:pPr>
              <w:widowControl w:val="0"/>
              <w:spacing w:before="240"/>
            </w:pPr>
            <w:r>
              <w:t>The system saves the information to the database and returns the success message</w:t>
            </w:r>
          </w:p>
        </w:tc>
      </w:tr>
      <w:tr w:rsidR="000E4181" w14:paraId="11A495E0" w14:textId="77777777">
        <w:trPr>
          <w:trHeight w:val="420"/>
        </w:trPr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</w:tcPr>
          <w:p w14:paraId="723C62BB" w14:textId="77777777" w:rsidR="000E4181" w:rsidRDefault="00CC5EFC">
            <w:pPr>
              <w:widowControl w:val="0"/>
              <w:spacing w:before="240"/>
              <w:rPr>
                <w:b/>
              </w:rPr>
            </w:pPr>
            <w:r>
              <w:rPr>
                <w:b/>
              </w:rPr>
              <w:t>Post conditions</w:t>
            </w:r>
          </w:p>
        </w:tc>
      </w:tr>
      <w:tr w:rsidR="000E4181" w14:paraId="5FC43413" w14:textId="77777777">
        <w:trPr>
          <w:trHeight w:val="420"/>
        </w:trPr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2166240" w14:textId="77777777" w:rsidR="000E4181" w:rsidRDefault="00CC5EFC">
            <w:pPr>
              <w:widowControl w:val="0"/>
              <w:spacing w:before="240"/>
            </w:pPr>
            <w:r>
              <w:t>The report will be created and submitted</w:t>
            </w:r>
          </w:p>
        </w:tc>
      </w:tr>
    </w:tbl>
    <w:p w14:paraId="050E9C71" w14:textId="77777777" w:rsidR="000E4181" w:rsidRDefault="000E4181"/>
    <w:p w14:paraId="1C943EDE" w14:textId="77777777" w:rsidR="000E4181" w:rsidRDefault="000E4181">
      <w:pPr>
        <w:rPr>
          <w:b/>
        </w:rPr>
      </w:pPr>
    </w:p>
    <w:p w14:paraId="7E3C9DBE" w14:textId="77777777" w:rsidR="000E4181" w:rsidRDefault="000E4181">
      <w:pPr>
        <w:rPr>
          <w:b/>
        </w:rPr>
      </w:pPr>
    </w:p>
    <w:p w14:paraId="767C6CB8" w14:textId="77777777" w:rsidR="000E4181" w:rsidRDefault="000E4181">
      <w:pPr>
        <w:rPr>
          <w:b/>
        </w:rPr>
      </w:pPr>
      <w:bookmarkStart w:id="0" w:name="docs-internal-guid-ab7e18d3-7fff-612d-83"/>
      <w:bookmarkEnd w:id="0"/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D9D9D9"/>
          <w:insideH w:val="single" w:sz="8" w:space="0" w:color="000000"/>
          <w:insideV w:val="single" w:sz="8" w:space="0" w:color="D9D9D9"/>
        </w:tblBorders>
        <w:tblCellMar>
          <w:top w:w="100" w:type="dxa"/>
          <w:left w:w="90" w:type="dxa"/>
          <w:bottom w:w="100" w:type="dxa"/>
          <w:right w:w="100" w:type="dxa"/>
        </w:tblCellMar>
        <w:tblLook w:val="04A0" w:firstRow="1" w:lastRow="0" w:firstColumn="1" w:lastColumn="0" w:noHBand="0" w:noVBand="1"/>
      </w:tblPr>
      <w:tblGrid>
        <w:gridCol w:w="810"/>
        <w:gridCol w:w="4418"/>
        <w:gridCol w:w="4132"/>
      </w:tblGrid>
      <w:tr w:rsidR="000E4181" w14:paraId="7410E7DD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D9D9D9"/>
            </w:tcBorders>
            <w:shd w:val="clear" w:color="auto" w:fill="CCCCCC"/>
            <w:vAlign w:val="center"/>
          </w:tcPr>
          <w:p w14:paraId="1E63C1DC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Use Case Number: 4</w:t>
            </w:r>
          </w:p>
        </w:tc>
      </w:tr>
      <w:tr w:rsidR="000E4181" w14:paraId="4894ED30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79C0C69" w14:textId="77777777" w:rsidR="000E4181" w:rsidRDefault="00CC5EFC">
            <w:pPr>
              <w:pStyle w:val="TableContents"/>
              <w:spacing w:line="288" w:lineRule="auto"/>
            </w:pPr>
            <w:proofErr w:type="gramStart"/>
            <w:r>
              <w:rPr>
                <w:b/>
                <w:color w:val="000000"/>
              </w:rPr>
              <w:t xml:space="preserve">Name </w:t>
            </w:r>
            <w:r>
              <w:rPr>
                <w:color w:val="000000"/>
              </w:rPr>
              <w:t>:</w:t>
            </w:r>
            <w:proofErr w:type="gramEnd"/>
            <w:r>
              <w:rPr>
                <w:color w:val="000000"/>
              </w:rPr>
              <w:t xml:space="preserve"> Select a tutor</w:t>
            </w:r>
          </w:p>
        </w:tc>
      </w:tr>
      <w:tr w:rsidR="000E4181" w14:paraId="2ED71EBB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45C2A80" w14:textId="77777777" w:rsidR="000E4181" w:rsidRDefault="00CC5EFC">
            <w:pPr>
              <w:pStyle w:val="TableContents"/>
              <w:spacing w:line="288" w:lineRule="auto"/>
            </w:pPr>
            <w:r>
              <w:rPr>
                <w:b/>
                <w:color w:val="000000"/>
              </w:rPr>
              <w:lastRenderedPageBreak/>
              <w:t xml:space="preserve">Brief </w:t>
            </w:r>
            <w:proofErr w:type="gramStart"/>
            <w:r>
              <w:rPr>
                <w:b/>
                <w:color w:val="000000"/>
              </w:rPr>
              <w:t xml:space="preserve">description </w:t>
            </w:r>
            <w:r>
              <w:rPr>
                <w:color w:val="000000"/>
              </w:rPr>
              <w:t>:</w:t>
            </w:r>
            <w:proofErr w:type="gramEnd"/>
            <w:r>
              <w:rPr>
                <w:color w:val="000000"/>
              </w:rPr>
              <w:t xml:space="preserve"> Tutee selects their </w:t>
            </w:r>
            <w:r>
              <w:rPr>
                <w:color w:val="000000"/>
              </w:rPr>
              <w:t>preferred tutor</w:t>
            </w:r>
          </w:p>
        </w:tc>
      </w:tr>
      <w:tr w:rsidR="000E4181" w14:paraId="049469D2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DC2C88C" w14:textId="77777777" w:rsidR="000E4181" w:rsidRDefault="00CC5EFC">
            <w:pPr>
              <w:pStyle w:val="TableContents"/>
              <w:spacing w:line="288" w:lineRule="auto"/>
            </w:pPr>
            <w:proofErr w:type="gramStart"/>
            <w:r>
              <w:rPr>
                <w:b/>
                <w:color w:val="000000"/>
              </w:rPr>
              <w:t>Actors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:</w:t>
            </w:r>
            <w:proofErr w:type="gramEnd"/>
            <w:r>
              <w:rPr>
                <w:color w:val="000000"/>
              </w:rPr>
              <w:t xml:space="preserve"> Tutee</w:t>
            </w:r>
          </w:p>
        </w:tc>
      </w:tr>
      <w:tr w:rsidR="000E4181" w14:paraId="09B75FF9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vAlign w:val="center"/>
          </w:tcPr>
          <w:p w14:paraId="4CAC514A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reconditions</w:t>
            </w:r>
          </w:p>
        </w:tc>
      </w:tr>
      <w:tr w:rsidR="000E4181" w14:paraId="4D4620D9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14:paraId="5AE98FFF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Must be log in to the system</w:t>
            </w:r>
          </w:p>
        </w:tc>
      </w:tr>
      <w:tr w:rsidR="000E4181" w14:paraId="08367ECE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vAlign w:val="center"/>
          </w:tcPr>
          <w:p w14:paraId="1666FE4D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Flows of Events:</w:t>
            </w:r>
          </w:p>
        </w:tc>
      </w:tr>
      <w:tr w:rsidR="000E4181" w14:paraId="246D03F3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14:paraId="2DAB6C78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. Basic Flows</w:t>
            </w:r>
          </w:p>
        </w:tc>
      </w:tr>
      <w:tr w:rsidR="000E4181" w14:paraId="18A4BBB6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14:paraId="053D3847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Select tutors for a course</w:t>
            </w:r>
          </w:p>
        </w:tc>
      </w:tr>
      <w:tr w:rsidR="000E4181" w14:paraId="50B7E749" w14:textId="77777777"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2C1E646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Step</w:t>
            </w:r>
          </w:p>
        </w:tc>
        <w:tc>
          <w:tcPr>
            <w:tcW w:w="44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3ABC4E6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User Actions</w:t>
            </w:r>
          </w:p>
        </w:tc>
        <w:tc>
          <w:tcPr>
            <w:tcW w:w="4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FAD919C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System Actions</w:t>
            </w:r>
          </w:p>
        </w:tc>
      </w:tr>
      <w:tr w:rsidR="000E4181" w14:paraId="6A9B7F9D" w14:textId="77777777"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A30BEA6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44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B0ECC0E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>Tutee selects course tutorial for the given block</w:t>
            </w:r>
          </w:p>
        </w:tc>
        <w:tc>
          <w:tcPr>
            <w:tcW w:w="4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1B7288E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 xml:space="preserve">System display tutors list </w:t>
            </w:r>
            <w:r>
              <w:rPr>
                <w:color w:val="000000"/>
              </w:rPr>
              <w:t>for the selected course</w:t>
            </w:r>
          </w:p>
        </w:tc>
      </w:tr>
      <w:tr w:rsidR="000E4181" w14:paraId="32900839" w14:textId="77777777"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A7B946F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44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1FA5479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>Tutee selects a tutor from the list</w:t>
            </w:r>
          </w:p>
        </w:tc>
        <w:tc>
          <w:tcPr>
            <w:tcW w:w="4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B8759E3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>System redirects tutees to the course dashboard</w:t>
            </w:r>
          </w:p>
        </w:tc>
      </w:tr>
      <w:tr w:rsidR="000E4181" w14:paraId="1BF793FD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vAlign w:val="center"/>
          </w:tcPr>
          <w:p w14:paraId="5A98335E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ostconditions</w:t>
            </w:r>
          </w:p>
        </w:tc>
      </w:tr>
      <w:tr w:rsidR="000E4181" w14:paraId="6A2ED634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3F50789" w14:textId="77777777" w:rsidR="000E4181" w:rsidRDefault="000E4181">
            <w:pPr>
              <w:pStyle w:val="TableContents"/>
            </w:pPr>
          </w:p>
        </w:tc>
      </w:tr>
      <w:tr w:rsidR="000E4181" w14:paraId="2181D20D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vAlign w:val="center"/>
          </w:tcPr>
          <w:p w14:paraId="21DC7504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Business Rules</w:t>
            </w:r>
          </w:p>
        </w:tc>
      </w:tr>
      <w:tr w:rsidR="000E4181" w14:paraId="757AB2B9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C640E06" w14:textId="77777777" w:rsidR="000E4181" w:rsidRDefault="000E4181">
            <w:pPr>
              <w:pStyle w:val="TableContents"/>
            </w:pPr>
          </w:p>
        </w:tc>
      </w:tr>
      <w:tr w:rsidR="000E4181" w14:paraId="26767560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vAlign w:val="center"/>
          </w:tcPr>
          <w:p w14:paraId="7F276C66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Alternate Paths</w:t>
            </w:r>
          </w:p>
        </w:tc>
      </w:tr>
      <w:tr w:rsidR="000E4181" w14:paraId="69C21A2E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14:paraId="2981A224" w14:textId="77777777" w:rsidR="000E4181" w:rsidRDefault="00CC5EFC">
            <w:pPr>
              <w:pStyle w:val="TableContents"/>
              <w:numPr>
                <w:ilvl w:val="0"/>
                <w:numId w:val="2"/>
              </w:numPr>
              <w:tabs>
                <w:tab w:val="left" w:pos="0"/>
              </w:tabs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f there are no available tutors for the course</w:t>
            </w:r>
          </w:p>
          <w:p w14:paraId="6D3616BE" w14:textId="77777777" w:rsidR="000E4181" w:rsidRDefault="00CC5EFC">
            <w:pPr>
              <w:pStyle w:val="TableContents"/>
              <w:spacing w:line="288" w:lineRule="auto"/>
              <w:ind w:left="720"/>
              <w:rPr>
                <w:color w:val="000000"/>
              </w:rPr>
            </w:pPr>
            <w:r>
              <w:rPr>
                <w:color w:val="000000"/>
              </w:rPr>
              <w:t xml:space="preserve">The system will display the message </w:t>
            </w:r>
            <w:r>
              <w:rPr>
                <w:color w:val="000000"/>
              </w:rPr>
              <w:t>that there are no available tutors currently</w:t>
            </w:r>
          </w:p>
          <w:p w14:paraId="4F1364CB" w14:textId="77777777" w:rsidR="000E4181" w:rsidRDefault="00CC5EFC">
            <w:pPr>
              <w:pStyle w:val="TableContents"/>
              <w:numPr>
                <w:ilvl w:val="0"/>
                <w:numId w:val="3"/>
              </w:numPr>
              <w:tabs>
                <w:tab w:val="left" w:pos="0"/>
              </w:tabs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f the selected tutor has maximum number of tutees</w:t>
            </w:r>
          </w:p>
          <w:p w14:paraId="360E9DA2" w14:textId="77777777" w:rsidR="000E4181" w:rsidRDefault="00CC5EFC">
            <w:pPr>
              <w:pStyle w:val="TableContents"/>
              <w:spacing w:line="288" w:lineRule="auto"/>
              <w:ind w:left="720"/>
              <w:rPr>
                <w:color w:val="000000"/>
              </w:rPr>
            </w:pPr>
            <w:r>
              <w:rPr>
                <w:color w:val="000000"/>
              </w:rPr>
              <w:t>The system will display the message that the tutor has reached his/her maximum quota for tutees</w:t>
            </w:r>
          </w:p>
        </w:tc>
      </w:tr>
    </w:tbl>
    <w:p w14:paraId="567337BE" w14:textId="77777777" w:rsidR="000E4181" w:rsidRDefault="000E4181">
      <w:pPr>
        <w:pStyle w:val="BodyText"/>
      </w:pPr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D9D9D9"/>
          <w:insideH w:val="single" w:sz="8" w:space="0" w:color="000000"/>
          <w:insideV w:val="single" w:sz="8" w:space="0" w:color="D9D9D9"/>
        </w:tblBorders>
        <w:tblCellMar>
          <w:top w:w="100" w:type="dxa"/>
          <w:left w:w="90" w:type="dxa"/>
          <w:bottom w:w="100" w:type="dxa"/>
          <w:right w:w="100" w:type="dxa"/>
        </w:tblCellMar>
        <w:tblLook w:val="04A0" w:firstRow="1" w:lastRow="0" w:firstColumn="1" w:lastColumn="0" w:noHBand="0" w:noVBand="1"/>
      </w:tblPr>
      <w:tblGrid>
        <w:gridCol w:w="811"/>
        <w:gridCol w:w="4423"/>
        <w:gridCol w:w="4126"/>
      </w:tblGrid>
      <w:tr w:rsidR="000E4181" w14:paraId="15B87A16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D9D9D9"/>
            </w:tcBorders>
            <w:shd w:val="clear" w:color="auto" w:fill="CCCCCC"/>
            <w:vAlign w:val="center"/>
          </w:tcPr>
          <w:p w14:paraId="1D2E567B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Use Case Number: 5</w:t>
            </w:r>
          </w:p>
        </w:tc>
      </w:tr>
      <w:tr w:rsidR="000E4181" w14:paraId="1958703D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13069D1" w14:textId="77777777" w:rsidR="000E4181" w:rsidRDefault="00CC5EFC">
            <w:pPr>
              <w:pStyle w:val="TableContents"/>
              <w:spacing w:line="288" w:lineRule="auto"/>
            </w:pPr>
            <w:proofErr w:type="gramStart"/>
            <w:r>
              <w:rPr>
                <w:b/>
                <w:color w:val="000000"/>
              </w:rPr>
              <w:t xml:space="preserve">Name </w:t>
            </w:r>
            <w:r>
              <w:rPr>
                <w:color w:val="000000"/>
              </w:rPr>
              <w:t>:</w:t>
            </w:r>
            <w:proofErr w:type="gramEnd"/>
            <w:r>
              <w:rPr>
                <w:color w:val="000000"/>
              </w:rPr>
              <w:t xml:space="preserve"> Post a question</w:t>
            </w:r>
          </w:p>
        </w:tc>
      </w:tr>
      <w:tr w:rsidR="000E4181" w14:paraId="718E64D7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0D68A8E" w14:textId="77777777" w:rsidR="000E4181" w:rsidRDefault="00CC5EFC">
            <w:pPr>
              <w:pStyle w:val="TableContents"/>
              <w:spacing w:line="288" w:lineRule="auto"/>
            </w:pPr>
            <w:r>
              <w:rPr>
                <w:b/>
                <w:color w:val="000000"/>
              </w:rPr>
              <w:t xml:space="preserve">Brief </w:t>
            </w:r>
            <w:proofErr w:type="gramStart"/>
            <w:r>
              <w:rPr>
                <w:b/>
                <w:color w:val="000000"/>
              </w:rPr>
              <w:t xml:space="preserve">description </w:t>
            </w:r>
            <w:r>
              <w:rPr>
                <w:color w:val="000000"/>
              </w:rPr>
              <w:t>:</w:t>
            </w:r>
            <w:proofErr w:type="gramEnd"/>
            <w:r>
              <w:rPr>
                <w:color w:val="000000"/>
              </w:rPr>
              <w:t xml:space="preserve"> Tutees post questions they have on the platform</w:t>
            </w:r>
          </w:p>
        </w:tc>
      </w:tr>
      <w:tr w:rsidR="000E4181" w14:paraId="145151A4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EBF84A9" w14:textId="77777777" w:rsidR="000E4181" w:rsidRDefault="00CC5EFC">
            <w:pPr>
              <w:pStyle w:val="TableContents"/>
              <w:spacing w:line="288" w:lineRule="auto"/>
            </w:pPr>
            <w:proofErr w:type="gramStart"/>
            <w:r>
              <w:rPr>
                <w:b/>
                <w:color w:val="000000"/>
              </w:rPr>
              <w:t>Actors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:</w:t>
            </w:r>
            <w:proofErr w:type="gramEnd"/>
            <w:r>
              <w:rPr>
                <w:color w:val="000000"/>
              </w:rPr>
              <w:t xml:space="preserve"> Tutee</w:t>
            </w:r>
          </w:p>
        </w:tc>
      </w:tr>
      <w:tr w:rsidR="000E4181" w14:paraId="6C870638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vAlign w:val="center"/>
          </w:tcPr>
          <w:p w14:paraId="0EB5B901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lastRenderedPageBreak/>
              <w:t>Preconditions</w:t>
            </w:r>
          </w:p>
        </w:tc>
      </w:tr>
      <w:tr w:rsidR="000E4181" w14:paraId="7D9B5D54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14:paraId="13068EA7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he tutee must sign up to the tutorial course</w:t>
            </w:r>
          </w:p>
        </w:tc>
      </w:tr>
      <w:tr w:rsidR="000E4181" w14:paraId="73F597D4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vAlign w:val="center"/>
          </w:tcPr>
          <w:p w14:paraId="4C58565A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Flows of Events:</w:t>
            </w:r>
          </w:p>
        </w:tc>
      </w:tr>
      <w:tr w:rsidR="000E4181" w14:paraId="23A084C8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14:paraId="2FCE97C1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. Basic Flows</w:t>
            </w:r>
          </w:p>
        </w:tc>
      </w:tr>
      <w:tr w:rsidR="000E4181" w14:paraId="48678990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14:paraId="6012B2F0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reate questions</w:t>
            </w:r>
          </w:p>
        </w:tc>
      </w:tr>
      <w:tr w:rsidR="000E4181" w14:paraId="7192C5FF" w14:textId="77777777">
        <w:tc>
          <w:tcPr>
            <w:tcW w:w="8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7153420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Step</w:t>
            </w:r>
          </w:p>
        </w:tc>
        <w:tc>
          <w:tcPr>
            <w:tcW w:w="44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37D8F29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User Actions</w:t>
            </w:r>
          </w:p>
        </w:tc>
        <w:tc>
          <w:tcPr>
            <w:tcW w:w="4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2E9E213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System Actions</w:t>
            </w:r>
          </w:p>
        </w:tc>
      </w:tr>
      <w:tr w:rsidR="000E4181" w14:paraId="5BC2309B" w14:textId="77777777">
        <w:tc>
          <w:tcPr>
            <w:tcW w:w="8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6C2B256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44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64059E6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 xml:space="preserve">Tutee clicks a </w:t>
            </w:r>
            <w:r>
              <w:rPr>
                <w:color w:val="000000"/>
              </w:rPr>
              <w:t>form to post question</w:t>
            </w:r>
          </w:p>
        </w:tc>
        <w:tc>
          <w:tcPr>
            <w:tcW w:w="4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DC57910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>The system displays question form </w:t>
            </w:r>
          </w:p>
        </w:tc>
      </w:tr>
      <w:tr w:rsidR="000E4181" w14:paraId="57830E1C" w14:textId="77777777">
        <w:tc>
          <w:tcPr>
            <w:tcW w:w="8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3CF8353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442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AEDD8E7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>Tutee submits question</w:t>
            </w:r>
          </w:p>
        </w:tc>
        <w:tc>
          <w:tcPr>
            <w:tcW w:w="4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1A6CFE9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>The system displays question on the course tutorial channel </w:t>
            </w:r>
          </w:p>
        </w:tc>
      </w:tr>
      <w:tr w:rsidR="000E4181" w14:paraId="64F45436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vAlign w:val="center"/>
          </w:tcPr>
          <w:p w14:paraId="59C13AA9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ostconditions</w:t>
            </w:r>
          </w:p>
        </w:tc>
      </w:tr>
      <w:tr w:rsidR="000E4181" w14:paraId="6311505E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C4F8E43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>Tutor and other students will be able to see the questions posted</w:t>
            </w:r>
          </w:p>
        </w:tc>
      </w:tr>
      <w:tr w:rsidR="000E4181" w14:paraId="3698A200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vAlign w:val="center"/>
          </w:tcPr>
          <w:p w14:paraId="2A45108C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Business Rules</w:t>
            </w:r>
          </w:p>
        </w:tc>
      </w:tr>
      <w:tr w:rsidR="000E4181" w14:paraId="43EC205A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88BBD5C" w14:textId="77777777" w:rsidR="000E4181" w:rsidRDefault="000E4181">
            <w:pPr>
              <w:pStyle w:val="TableContents"/>
            </w:pPr>
          </w:p>
        </w:tc>
      </w:tr>
      <w:tr w:rsidR="000E4181" w14:paraId="6678808C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vAlign w:val="center"/>
          </w:tcPr>
          <w:p w14:paraId="54A203CC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Alternate Paths</w:t>
            </w:r>
          </w:p>
        </w:tc>
      </w:tr>
      <w:tr w:rsidR="000E4181" w14:paraId="6CA0882A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14:paraId="37E87A17" w14:textId="77777777" w:rsidR="000E4181" w:rsidRDefault="000E4181">
            <w:pPr>
              <w:pStyle w:val="TableContents"/>
            </w:pPr>
          </w:p>
        </w:tc>
      </w:tr>
    </w:tbl>
    <w:p w14:paraId="65949BDB" w14:textId="77777777" w:rsidR="000E4181" w:rsidRDefault="00CC5EFC">
      <w:pPr>
        <w:pStyle w:val="BodyText"/>
      </w:pPr>
      <w:r>
        <w:br/>
      </w:r>
      <w:r>
        <w:br/>
      </w:r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D9D9D9"/>
          <w:insideH w:val="single" w:sz="8" w:space="0" w:color="000000"/>
          <w:insideV w:val="single" w:sz="8" w:space="0" w:color="D9D9D9"/>
        </w:tblBorders>
        <w:tblCellMar>
          <w:top w:w="100" w:type="dxa"/>
          <w:left w:w="90" w:type="dxa"/>
          <w:bottom w:w="100" w:type="dxa"/>
          <w:right w:w="100" w:type="dxa"/>
        </w:tblCellMar>
        <w:tblLook w:val="04A0" w:firstRow="1" w:lastRow="0" w:firstColumn="1" w:lastColumn="0" w:noHBand="0" w:noVBand="1"/>
      </w:tblPr>
      <w:tblGrid>
        <w:gridCol w:w="810"/>
        <w:gridCol w:w="4418"/>
        <w:gridCol w:w="4132"/>
      </w:tblGrid>
      <w:tr w:rsidR="000E4181" w14:paraId="627946F6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D9D9D9"/>
            </w:tcBorders>
            <w:shd w:val="clear" w:color="auto" w:fill="CCCCCC"/>
            <w:vAlign w:val="center"/>
          </w:tcPr>
          <w:p w14:paraId="112C1048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Use Case Number: 6</w:t>
            </w:r>
          </w:p>
        </w:tc>
      </w:tr>
      <w:tr w:rsidR="000E4181" w14:paraId="74C64ACC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1A43D08" w14:textId="77777777" w:rsidR="000E4181" w:rsidRDefault="00CC5EFC">
            <w:pPr>
              <w:pStyle w:val="TableContents"/>
              <w:spacing w:line="288" w:lineRule="auto"/>
            </w:pPr>
            <w:proofErr w:type="gramStart"/>
            <w:r>
              <w:rPr>
                <w:b/>
                <w:color w:val="000000"/>
              </w:rPr>
              <w:t xml:space="preserve">Name </w:t>
            </w:r>
            <w:r>
              <w:rPr>
                <w:color w:val="000000"/>
              </w:rPr>
              <w:t>:</w:t>
            </w:r>
            <w:proofErr w:type="gramEnd"/>
            <w:r>
              <w:rPr>
                <w:color w:val="000000"/>
              </w:rPr>
              <w:t>  Rate a tutor</w:t>
            </w:r>
          </w:p>
        </w:tc>
      </w:tr>
      <w:tr w:rsidR="000E4181" w14:paraId="3AEDFE31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6306DB7" w14:textId="77777777" w:rsidR="000E4181" w:rsidRDefault="00CC5EFC">
            <w:pPr>
              <w:pStyle w:val="TableContents"/>
              <w:spacing w:line="288" w:lineRule="auto"/>
            </w:pPr>
            <w:r>
              <w:rPr>
                <w:b/>
                <w:color w:val="000000"/>
              </w:rPr>
              <w:t xml:space="preserve">Brief </w:t>
            </w:r>
            <w:proofErr w:type="gramStart"/>
            <w:r>
              <w:rPr>
                <w:b/>
                <w:color w:val="000000"/>
              </w:rPr>
              <w:t xml:space="preserve">description </w:t>
            </w:r>
            <w:r>
              <w:rPr>
                <w:color w:val="000000"/>
              </w:rPr>
              <w:t>:</w:t>
            </w:r>
            <w:proofErr w:type="gramEnd"/>
            <w:r>
              <w:rPr>
                <w:color w:val="000000"/>
              </w:rPr>
              <w:t xml:space="preserve"> Tutees will have a chance to give their feedback to their tutors</w:t>
            </w:r>
          </w:p>
        </w:tc>
      </w:tr>
      <w:tr w:rsidR="000E4181" w14:paraId="69FBB914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73D6941" w14:textId="77777777" w:rsidR="000E4181" w:rsidRDefault="00CC5EFC">
            <w:pPr>
              <w:pStyle w:val="TableContents"/>
              <w:spacing w:line="288" w:lineRule="auto"/>
            </w:pPr>
            <w:proofErr w:type="gramStart"/>
            <w:r>
              <w:rPr>
                <w:b/>
                <w:color w:val="000000"/>
              </w:rPr>
              <w:t>Actors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:</w:t>
            </w:r>
            <w:proofErr w:type="gramEnd"/>
            <w:r>
              <w:rPr>
                <w:color w:val="000000"/>
              </w:rPr>
              <w:t xml:space="preserve"> Tutee</w:t>
            </w:r>
          </w:p>
        </w:tc>
      </w:tr>
      <w:tr w:rsidR="000E4181" w14:paraId="62C88ADF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vAlign w:val="center"/>
          </w:tcPr>
          <w:p w14:paraId="78F825A1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reconditions</w:t>
            </w:r>
          </w:p>
        </w:tc>
      </w:tr>
      <w:tr w:rsidR="000E4181" w14:paraId="6DE5F9CB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14:paraId="428470BE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utorial session must be complete for that course </w:t>
            </w:r>
          </w:p>
        </w:tc>
      </w:tr>
      <w:tr w:rsidR="000E4181" w14:paraId="4424E8B3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vAlign w:val="center"/>
          </w:tcPr>
          <w:p w14:paraId="2AACD99B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Flows of Events:</w:t>
            </w:r>
          </w:p>
        </w:tc>
      </w:tr>
      <w:tr w:rsidR="000E4181" w14:paraId="32A42E5E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14:paraId="56FFE940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1. </w:t>
            </w:r>
            <w:r>
              <w:rPr>
                <w:b/>
                <w:color w:val="000000"/>
              </w:rPr>
              <w:t>Basic Flows</w:t>
            </w:r>
          </w:p>
        </w:tc>
      </w:tr>
      <w:tr w:rsidR="000E4181" w14:paraId="3C3FE482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14:paraId="5F939820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lastRenderedPageBreak/>
              <w:t>Rate the tutor</w:t>
            </w:r>
          </w:p>
        </w:tc>
      </w:tr>
      <w:tr w:rsidR="000E4181" w14:paraId="0404F269" w14:textId="77777777"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A2E23BE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Step</w:t>
            </w:r>
          </w:p>
        </w:tc>
        <w:tc>
          <w:tcPr>
            <w:tcW w:w="44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71E2C07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User Actions</w:t>
            </w:r>
          </w:p>
        </w:tc>
        <w:tc>
          <w:tcPr>
            <w:tcW w:w="4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B8BFA0F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System Actions</w:t>
            </w:r>
          </w:p>
        </w:tc>
      </w:tr>
      <w:tr w:rsidR="000E4181" w14:paraId="56F3182A" w14:textId="77777777"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CD45B45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44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9BE3798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>Tutee clicks on a button for rating a tutor</w:t>
            </w:r>
          </w:p>
        </w:tc>
        <w:tc>
          <w:tcPr>
            <w:tcW w:w="4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167674E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>Displays rating form for the tutee to fill in </w:t>
            </w:r>
          </w:p>
        </w:tc>
      </w:tr>
      <w:tr w:rsidR="000E4181" w14:paraId="68DC74D4" w14:textId="77777777"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6F2F4A0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44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19F7125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>Tutee fill out the form</w:t>
            </w:r>
          </w:p>
        </w:tc>
        <w:tc>
          <w:tcPr>
            <w:tcW w:w="4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CC47C2D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>Saves the feedback and redirects to the homepage</w:t>
            </w:r>
          </w:p>
        </w:tc>
      </w:tr>
      <w:tr w:rsidR="000E4181" w14:paraId="42437BAA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vAlign w:val="center"/>
          </w:tcPr>
          <w:p w14:paraId="6C7AE8D7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ostconditions</w:t>
            </w:r>
          </w:p>
        </w:tc>
      </w:tr>
      <w:tr w:rsidR="000E4181" w14:paraId="4374D88D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1EBF077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>Rating of tutors will be available for display on the tutor channel </w:t>
            </w:r>
          </w:p>
        </w:tc>
      </w:tr>
      <w:tr w:rsidR="000E4181" w14:paraId="63C7FF84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vAlign w:val="center"/>
          </w:tcPr>
          <w:p w14:paraId="74A47276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Business Rules</w:t>
            </w:r>
          </w:p>
        </w:tc>
      </w:tr>
      <w:tr w:rsidR="000E4181" w14:paraId="131B3909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AA26577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>Rating of the tutors must be persisted and displayed on the tutor channel for the course</w:t>
            </w:r>
          </w:p>
        </w:tc>
      </w:tr>
      <w:tr w:rsidR="000E4181" w14:paraId="2660C3F9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vAlign w:val="center"/>
          </w:tcPr>
          <w:p w14:paraId="1667C798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Alternate Paths</w:t>
            </w:r>
          </w:p>
        </w:tc>
      </w:tr>
      <w:tr w:rsidR="000E4181" w14:paraId="7B3EAC25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14:paraId="694AF24F" w14:textId="77777777" w:rsidR="000E4181" w:rsidRDefault="000E4181">
            <w:pPr>
              <w:pStyle w:val="TableContents"/>
            </w:pPr>
          </w:p>
        </w:tc>
      </w:tr>
    </w:tbl>
    <w:p w14:paraId="2E5EF36A" w14:textId="77777777" w:rsidR="000E4181" w:rsidRDefault="00CC5EFC">
      <w:pPr>
        <w:pStyle w:val="BodyText"/>
      </w:pPr>
      <w:r>
        <w:br/>
      </w:r>
    </w:p>
    <w:p w14:paraId="0BACF99C" w14:textId="77777777" w:rsidR="000E4181" w:rsidRDefault="000E4181">
      <w:pPr>
        <w:rPr>
          <w:b/>
        </w:rPr>
      </w:pPr>
      <w:bookmarkStart w:id="1" w:name="docs-internal-guid-ae494e7c-7fff-4c10-bc"/>
      <w:bookmarkEnd w:id="1"/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D9D9D9"/>
          <w:insideH w:val="single" w:sz="8" w:space="0" w:color="000000"/>
          <w:insideV w:val="single" w:sz="8" w:space="0" w:color="D9D9D9"/>
        </w:tblBorders>
        <w:tblCellMar>
          <w:top w:w="100" w:type="dxa"/>
          <w:left w:w="90" w:type="dxa"/>
          <w:bottom w:w="100" w:type="dxa"/>
          <w:right w:w="100" w:type="dxa"/>
        </w:tblCellMar>
        <w:tblLook w:val="04A0" w:firstRow="1" w:lastRow="0" w:firstColumn="1" w:lastColumn="0" w:noHBand="0" w:noVBand="1"/>
      </w:tblPr>
      <w:tblGrid>
        <w:gridCol w:w="810"/>
        <w:gridCol w:w="4422"/>
        <w:gridCol w:w="4128"/>
      </w:tblGrid>
      <w:tr w:rsidR="000E4181" w14:paraId="78CA1CF7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D9D9D9"/>
            </w:tcBorders>
            <w:shd w:val="clear" w:color="auto" w:fill="CCCCCC"/>
            <w:vAlign w:val="center"/>
          </w:tcPr>
          <w:p w14:paraId="05F08FD2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Use Case Number: 7</w:t>
            </w:r>
          </w:p>
        </w:tc>
      </w:tr>
      <w:tr w:rsidR="000E4181" w14:paraId="56DF7B8A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CC619FA" w14:textId="77777777" w:rsidR="000E4181" w:rsidRDefault="00CC5EFC">
            <w:pPr>
              <w:pStyle w:val="TableContents"/>
              <w:spacing w:line="288" w:lineRule="auto"/>
            </w:pPr>
            <w:proofErr w:type="gramStart"/>
            <w:r>
              <w:rPr>
                <w:b/>
                <w:color w:val="000000"/>
              </w:rPr>
              <w:t xml:space="preserve">Name </w:t>
            </w:r>
            <w:r>
              <w:rPr>
                <w:color w:val="000000"/>
              </w:rPr>
              <w:t>:</w:t>
            </w:r>
            <w:proofErr w:type="gramEnd"/>
            <w:r>
              <w:rPr>
                <w:color w:val="000000"/>
              </w:rPr>
              <w:t xml:space="preserve"> Add </w:t>
            </w:r>
            <w:r>
              <w:rPr>
                <w:color w:val="000000"/>
              </w:rPr>
              <w:t>students to a course</w:t>
            </w:r>
          </w:p>
        </w:tc>
      </w:tr>
      <w:tr w:rsidR="000E4181" w14:paraId="67B3CB82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6933061" w14:textId="77777777" w:rsidR="000E4181" w:rsidRDefault="00CC5EFC">
            <w:pPr>
              <w:pStyle w:val="TableContents"/>
              <w:spacing w:line="288" w:lineRule="auto"/>
            </w:pPr>
            <w:r>
              <w:rPr>
                <w:b/>
                <w:color w:val="000000"/>
              </w:rPr>
              <w:t xml:space="preserve">Brief </w:t>
            </w:r>
            <w:proofErr w:type="gramStart"/>
            <w:r>
              <w:rPr>
                <w:b/>
                <w:color w:val="000000"/>
              </w:rPr>
              <w:t xml:space="preserve">description </w:t>
            </w:r>
            <w:r>
              <w:rPr>
                <w:color w:val="000000"/>
              </w:rPr>
              <w:t>:</w:t>
            </w:r>
            <w:proofErr w:type="gramEnd"/>
            <w:r>
              <w:rPr>
                <w:color w:val="000000"/>
              </w:rPr>
              <w:t xml:space="preserve"> The admin will add a student to his/her respective courses.</w:t>
            </w:r>
          </w:p>
        </w:tc>
      </w:tr>
      <w:tr w:rsidR="000E4181" w14:paraId="62FF449E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79324FF" w14:textId="77777777" w:rsidR="000E4181" w:rsidRDefault="00CC5EFC">
            <w:pPr>
              <w:pStyle w:val="TableContents"/>
              <w:spacing w:line="288" w:lineRule="auto"/>
            </w:pPr>
            <w:proofErr w:type="gramStart"/>
            <w:r>
              <w:rPr>
                <w:b/>
                <w:color w:val="000000"/>
              </w:rPr>
              <w:t>Actors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:</w:t>
            </w:r>
            <w:proofErr w:type="gramEnd"/>
            <w:r>
              <w:rPr>
                <w:color w:val="000000"/>
              </w:rPr>
              <w:t xml:space="preserve"> System Admin</w:t>
            </w:r>
          </w:p>
        </w:tc>
      </w:tr>
      <w:tr w:rsidR="000E4181" w14:paraId="531BB5C2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vAlign w:val="center"/>
          </w:tcPr>
          <w:p w14:paraId="75F85682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reconditions</w:t>
            </w:r>
          </w:p>
        </w:tc>
      </w:tr>
      <w:tr w:rsidR="000E4181" w14:paraId="721CD556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14:paraId="6918A91E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>System admin is logged in to the system.</w:t>
            </w:r>
          </w:p>
        </w:tc>
      </w:tr>
      <w:tr w:rsidR="000E4181" w14:paraId="18215AE8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vAlign w:val="center"/>
          </w:tcPr>
          <w:p w14:paraId="57314498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Flows of Events:</w:t>
            </w:r>
          </w:p>
        </w:tc>
      </w:tr>
      <w:tr w:rsidR="000E4181" w14:paraId="3E71AC20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14:paraId="52A92808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. Basic Flows</w:t>
            </w:r>
          </w:p>
        </w:tc>
      </w:tr>
      <w:tr w:rsidR="000E4181" w14:paraId="532567BA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14:paraId="29E50CB6" w14:textId="77777777" w:rsidR="000E4181" w:rsidRDefault="000E4181">
            <w:pPr>
              <w:pStyle w:val="TableContents"/>
            </w:pPr>
          </w:p>
        </w:tc>
      </w:tr>
      <w:tr w:rsidR="000E4181" w14:paraId="0A4AEF18" w14:textId="77777777"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D091A98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Step</w:t>
            </w:r>
          </w:p>
        </w:tc>
        <w:tc>
          <w:tcPr>
            <w:tcW w:w="44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14E12C2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User Actions</w:t>
            </w:r>
          </w:p>
        </w:tc>
        <w:tc>
          <w:tcPr>
            <w:tcW w:w="41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B3278A3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System </w:t>
            </w:r>
            <w:r>
              <w:rPr>
                <w:b/>
                <w:color w:val="000000"/>
              </w:rPr>
              <w:t>Actions</w:t>
            </w:r>
          </w:p>
        </w:tc>
      </w:tr>
      <w:tr w:rsidR="000E4181" w14:paraId="6DB3644B" w14:textId="77777777"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7C31227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44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19C6957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>The system admin requests for a list of available courses.</w:t>
            </w:r>
          </w:p>
        </w:tc>
        <w:tc>
          <w:tcPr>
            <w:tcW w:w="41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881FC28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>The system returns a list of all available courses.</w:t>
            </w:r>
          </w:p>
        </w:tc>
      </w:tr>
      <w:tr w:rsidR="000E4181" w14:paraId="68310BC7" w14:textId="77777777"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61B8251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lastRenderedPageBreak/>
              <w:t>2</w:t>
            </w:r>
          </w:p>
        </w:tc>
        <w:tc>
          <w:tcPr>
            <w:tcW w:w="44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86314A6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>The system admin selects the course they want to add students in and click on add students.</w:t>
            </w:r>
          </w:p>
        </w:tc>
        <w:tc>
          <w:tcPr>
            <w:tcW w:w="41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C1BF920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 xml:space="preserve">The system displays back a form for </w:t>
            </w:r>
            <w:r>
              <w:rPr>
                <w:color w:val="000000"/>
              </w:rPr>
              <w:t>adding students to a course.</w:t>
            </w:r>
          </w:p>
        </w:tc>
      </w:tr>
      <w:tr w:rsidR="000E4181" w14:paraId="114BE688" w14:textId="77777777"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C9DB240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44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8CC1CBE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>The system admin adds a list of students and requests the system to save the new details</w:t>
            </w:r>
          </w:p>
        </w:tc>
        <w:tc>
          <w:tcPr>
            <w:tcW w:w="41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977502F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>The system adds the students to the course and returns a success message </w:t>
            </w:r>
          </w:p>
        </w:tc>
      </w:tr>
      <w:tr w:rsidR="000E4181" w14:paraId="160F2F99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vAlign w:val="center"/>
          </w:tcPr>
          <w:p w14:paraId="27D79F83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ostconditions</w:t>
            </w:r>
          </w:p>
        </w:tc>
      </w:tr>
      <w:tr w:rsidR="000E4181" w14:paraId="587FE0E3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FA1AD3D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>The students are added to a course.</w:t>
            </w:r>
          </w:p>
        </w:tc>
      </w:tr>
      <w:tr w:rsidR="000E4181" w14:paraId="793DF570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vAlign w:val="center"/>
          </w:tcPr>
          <w:p w14:paraId="3CE35B9A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Business Rules</w:t>
            </w:r>
          </w:p>
        </w:tc>
      </w:tr>
      <w:tr w:rsidR="000E4181" w14:paraId="1B22E268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8FDC95D" w14:textId="77777777" w:rsidR="000E4181" w:rsidRDefault="000E4181">
            <w:pPr>
              <w:pStyle w:val="TableContents"/>
            </w:pPr>
          </w:p>
        </w:tc>
      </w:tr>
      <w:tr w:rsidR="000E4181" w14:paraId="58B21BA2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vAlign w:val="center"/>
          </w:tcPr>
          <w:p w14:paraId="24547FA8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Alternate Paths</w:t>
            </w:r>
          </w:p>
        </w:tc>
      </w:tr>
      <w:tr w:rsidR="000E4181" w14:paraId="42BF78BD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14:paraId="43DAFA41" w14:textId="77777777" w:rsidR="000E4181" w:rsidRDefault="000E4181">
            <w:pPr>
              <w:pStyle w:val="TableContents"/>
            </w:pPr>
          </w:p>
        </w:tc>
      </w:tr>
    </w:tbl>
    <w:p w14:paraId="4687BE6E" w14:textId="77777777" w:rsidR="000E4181" w:rsidRDefault="000E4181">
      <w:pPr>
        <w:pStyle w:val="BodyText"/>
      </w:pPr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D9D9D9"/>
          <w:insideH w:val="single" w:sz="8" w:space="0" w:color="000000"/>
          <w:insideV w:val="single" w:sz="8" w:space="0" w:color="D9D9D9"/>
        </w:tblBorders>
        <w:tblCellMar>
          <w:top w:w="100" w:type="dxa"/>
          <w:left w:w="90" w:type="dxa"/>
          <w:bottom w:w="100" w:type="dxa"/>
          <w:right w:w="100" w:type="dxa"/>
        </w:tblCellMar>
        <w:tblLook w:val="04A0" w:firstRow="1" w:lastRow="0" w:firstColumn="1" w:lastColumn="0" w:noHBand="0" w:noVBand="1"/>
      </w:tblPr>
      <w:tblGrid>
        <w:gridCol w:w="810"/>
        <w:gridCol w:w="4432"/>
        <w:gridCol w:w="4118"/>
      </w:tblGrid>
      <w:tr w:rsidR="000E4181" w14:paraId="29B8D43B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D9D9D9"/>
            </w:tcBorders>
            <w:shd w:val="clear" w:color="auto" w:fill="CCCCCC"/>
            <w:vAlign w:val="center"/>
          </w:tcPr>
          <w:p w14:paraId="60A15EA5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Use Case Number: 8</w:t>
            </w:r>
          </w:p>
        </w:tc>
      </w:tr>
      <w:tr w:rsidR="000E4181" w14:paraId="0C571650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2B2B1AD" w14:textId="77777777" w:rsidR="000E4181" w:rsidRDefault="00CC5EFC">
            <w:pPr>
              <w:pStyle w:val="TableContents"/>
              <w:spacing w:line="288" w:lineRule="auto"/>
            </w:pPr>
            <w:proofErr w:type="gramStart"/>
            <w:r>
              <w:rPr>
                <w:b/>
                <w:color w:val="000000"/>
              </w:rPr>
              <w:t xml:space="preserve">Name </w:t>
            </w:r>
            <w:r>
              <w:rPr>
                <w:color w:val="000000"/>
              </w:rPr>
              <w:t>:</w:t>
            </w:r>
            <w:proofErr w:type="gramEnd"/>
            <w:r>
              <w:rPr>
                <w:color w:val="000000"/>
              </w:rPr>
              <w:t xml:space="preserve"> Assign tutors for a given course</w:t>
            </w:r>
          </w:p>
        </w:tc>
      </w:tr>
      <w:tr w:rsidR="000E4181" w14:paraId="03AC6C3D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3FFB416" w14:textId="77777777" w:rsidR="000E4181" w:rsidRDefault="00CC5EFC">
            <w:pPr>
              <w:pStyle w:val="TableContents"/>
              <w:spacing w:line="288" w:lineRule="auto"/>
            </w:pPr>
            <w:r>
              <w:rPr>
                <w:b/>
                <w:color w:val="000000"/>
              </w:rPr>
              <w:t xml:space="preserve">Brief </w:t>
            </w:r>
            <w:proofErr w:type="gramStart"/>
            <w:r>
              <w:rPr>
                <w:b/>
                <w:color w:val="000000"/>
              </w:rPr>
              <w:t xml:space="preserve">description </w:t>
            </w:r>
            <w:r>
              <w:rPr>
                <w:color w:val="000000"/>
              </w:rPr>
              <w:t>:</w:t>
            </w:r>
            <w:proofErr w:type="gramEnd"/>
            <w:r>
              <w:rPr>
                <w:color w:val="000000"/>
              </w:rPr>
              <w:t xml:space="preserve"> The faculty will select a tutor for a given course.</w:t>
            </w:r>
          </w:p>
        </w:tc>
      </w:tr>
      <w:tr w:rsidR="000E4181" w14:paraId="7254A34C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8C11523" w14:textId="77777777" w:rsidR="000E4181" w:rsidRDefault="00CC5EFC">
            <w:pPr>
              <w:pStyle w:val="TableContents"/>
              <w:spacing w:line="288" w:lineRule="auto"/>
            </w:pPr>
            <w:proofErr w:type="gramStart"/>
            <w:r>
              <w:rPr>
                <w:b/>
                <w:color w:val="000000"/>
              </w:rPr>
              <w:t>Actors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:</w:t>
            </w:r>
            <w:proofErr w:type="gramEnd"/>
            <w:r>
              <w:rPr>
                <w:color w:val="000000"/>
              </w:rPr>
              <w:t xml:space="preserve"> Faculty</w:t>
            </w:r>
          </w:p>
        </w:tc>
      </w:tr>
      <w:tr w:rsidR="000E4181" w14:paraId="6E9939E9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vAlign w:val="center"/>
          </w:tcPr>
          <w:p w14:paraId="340994AB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reconditions</w:t>
            </w:r>
          </w:p>
        </w:tc>
      </w:tr>
      <w:tr w:rsidR="000E4181" w14:paraId="1F3CB675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14:paraId="074F9F07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>Faculty is logged in to the system.</w:t>
            </w:r>
          </w:p>
          <w:p w14:paraId="14947AEE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 xml:space="preserve">The tutor </w:t>
            </w:r>
            <w:r>
              <w:rPr>
                <w:color w:val="000000"/>
              </w:rPr>
              <w:t>should satisfy the requirements to be a tutor.</w:t>
            </w:r>
          </w:p>
        </w:tc>
      </w:tr>
      <w:tr w:rsidR="000E4181" w14:paraId="185CDCCD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vAlign w:val="center"/>
          </w:tcPr>
          <w:p w14:paraId="7730709B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Flows of Events:</w:t>
            </w:r>
          </w:p>
        </w:tc>
      </w:tr>
      <w:tr w:rsidR="000E4181" w14:paraId="4252B2BD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14:paraId="3D8F6CEE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1. Basic Flows</w:t>
            </w:r>
          </w:p>
        </w:tc>
      </w:tr>
      <w:tr w:rsidR="000E4181" w14:paraId="03708420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14:paraId="799FD30D" w14:textId="77777777" w:rsidR="000E4181" w:rsidRDefault="000E4181">
            <w:pPr>
              <w:pStyle w:val="TableContents"/>
            </w:pPr>
          </w:p>
        </w:tc>
      </w:tr>
      <w:tr w:rsidR="000E4181" w14:paraId="207B83D0" w14:textId="77777777"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E897068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Step</w:t>
            </w:r>
          </w:p>
        </w:tc>
        <w:tc>
          <w:tcPr>
            <w:tcW w:w="44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9AA02C6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User Actions</w:t>
            </w:r>
          </w:p>
        </w:tc>
        <w:tc>
          <w:tcPr>
            <w:tcW w:w="41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A393A3A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System Actions</w:t>
            </w:r>
          </w:p>
        </w:tc>
      </w:tr>
      <w:tr w:rsidR="000E4181" w14:paraId="1E87534F" w14:textId="77777777"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D7C73A4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44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A6D3371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>The faculty requests for a list of tutor requests.</w:t>
            </w:r>
          </w:p>
        </w:tc>
        <w:tc>
          <w:tcPr>
            <w:tcW w:w="41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A5B6039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>The system returns a list of all tutors who have applied to a course.</w:t>
            </w:r>
          </w:p>
        </w:tc>
      </w:tr>
      <w:tr w:rsidR="000E4181" w14:paraId="0A9D54B1" w14:textId="77777777"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893C70E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lastRenderedPageBreak/>
              <w:t>2</w:t>
            </w:r>
          </w:p>
        </w:tc>
        <w:tc>
          <w:tcPr>
            <w:tcW w:w="44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8483741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 xml:space="preserve">The </w:t>
            </w:r>
            <w:r>
              <w:rPr>
                <w:color w:val="000000"/>
              </w:rPr>
              <w:t>faculty selects a tutor to see details.</w:t>
            </w:r>
          </w:p>
        </w:tc>
        <w:tc>
          <w:tcPr>
            <w:tcW w:w="41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57CAA48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 xml:space="preserve">The system displays back </w:t>
            </w:r>
            <w:proofErr w:type="gramStart"/>
            <w:r>
              <w:rPr>
                <w:color w:val="000000"/>
              </w:rPr>
              <w:t>a  profile</w:t>
            </w:r>
            <w:proofErr w:type="gramEnd"/>
            <w:r>
              <w:rPr>
                <w:color w:val="000000"/>
              </w:rPr>
              <w:t xml:space="preserve"> page of the selected tutor.</w:t>
            </w:r>
          </w:p>
        </w:tc>
      </w:tr>
      <w:tr w:rsidR="000E4181" w14:paraId="4B1BD6B8" w14:textId="77777777">
        <w:tc>
          <w:tcPr>
            <w:tcW w:w="8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0C6B72F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44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26E5858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>The faculty selects APPROVE on the confirmation dialog window to confirm approving the student to be a tutor for the course.</w:t>
            </w:r>
          </w:p>
        </w:tc>
        <w:tc>
          <w:tcPr>
            <w:tcW w:w="41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E4012BF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>The system adds the stud</w:t>
            </w:r>
            <w:r>
              <w:rPr>
                <w:color w:val="000000"/>
              </w:rPr>
              <w:t>ent to the list of tutors for the given course.</w:t>
            </w:r>
          </w:p>
        </w:tc>
      </w:tr>
      <w:tr w:rsidR="000E4181" w14:paraId="2819345C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vAlign w:val="center"/>
          </w:tcPr>
          <w:p w14:paraId="06092691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ostconditions</w:t>
            </w:r>
          </w:p>
        </w:tc>
      </w:tr>
      <w:tr w:rsidR="000E4181" w14:paraId="4A8B8DDE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9FA834A" w14:textId="77777777" w:rsidR="000E4181" w:rsidRDefault="00CC5EFC">
            <w:pPr>
              <w:pStyle w:val="TableContents"/>
              <w:spacing w:line="288" w:lineRule="auto"/>
              <w:rPr>
                <w:color w:val="000000"/>
              </w:rPr>
            </w:pPr>
            <w:r>
              <w:rPr>
                <w:color w:val="000000"/>
              </w:rPr>
              <w:t>The course will have a tutor.</w:t>
            </w:r>
          </w:p>
        </w:tc>
      </w:tr>
      <w:tr w:rsidR="000E4181" w14:paraId="132A9D2A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vAlign w:val="center"/>
          </w:tcPr>
          <w:p w14:paraId="66CE4B46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Business Rules</w:t>
            </w:r>
          </w:p>
        </w:tc>
      </w:tr>
      <w:tr w:rsidR="000E4181" w14:paraId="6AFE87FD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4DC1AD7" w14:textId="77777777" w:rsidR="000E4181" w:rsidRDefault="000E4181">
            <w:pPr>
              <w:pStyle w:val="TableContents"/>
            </w:pPr>
          </w:p>
        </w:tc>
      </w:tr>
      <w:tr w:rsidR="000E4181" w14:paraId="2D7C25FB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vAlign w:val="center"/>
          </w:tcPr>
          <w:p w14:paraId="41B3E59A" w14:textId="77777777" w:rsidR="000E4181" w:rsidRDefault="00CC5EFC">
            <w:pPr>
              <w:pStyle w:val="TableContents"/>
              <w:spacing w:line="288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Alternate Paths</w:t>
            </w:r>
          </w:p>
        </w:tc>
      </w:tr>
      <w:tr w:rsidR="000E4181" w14:paraId="6E61D331" w14:textId="77777777">
        <w:tc>
          <w:tcPr>
            <w:tcW w:w="936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</w:tcPr>
          <w:p w14:paraId="0EC9CA48" w14:textId="77777777" w:rsidR="000E4181" w:rsidRDefault="000E4181">
            <w:pPr>
              <w:pStyle w:val="TableContents"/>
            </w:pPr>
          </w:p>
        </w:tc>
      </w:tr>
    </w:tbl>
    <w:p w14:paraId="39EFF0FE" w14:textId="77777777" w:rsidR="000E4181" w:rsidRDefault="000E4181">
      <w:pPr>
        <w:rPr>
          <w:b/>
        </w:rPr>
      </w:pPr>
    </w:p>
    <w:p w14:paraId="44FD1338" w14:textId="628CA6AC" w:rsidR="000E4181" w:rsidRDefault="000E4181"/>
    <w:p w14:paraId="4A47397D" w14:textId="77777777" w:rsidR="00CC5EFC" w:rsidRDefault="00CC5EFC" w:rsidP="00CC5EFC">
      <w:pPr>
        <w:rPr>
          <w:b/>
        </w:rPr>
      </w:pPr>
    </w:p>
    <w:tbl>
      <w:tblPr>
        <w:tblW w:w="937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55"/>
        <w:gridCol w:w="3525"/>
        <w:gridCol w:w="4995"/>
      </w:tblGrid>
      <w:tr w:rsidR="00CC5EFC" w14:paraId="14E4BCF5" w14:textId="77777777" w:rsidTr="00811F1C">
        <w:trPr>
          <w:trHeight w:val="465"/>
        </w:trPr>
        <w:tc>
          <w:tcPr>
            <w:tcW w:w="9375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755258" w14:textId="77777777" w:rsidR="00CC5EFC" w:rsidRDefault="00CC5EFC" w:rsidP="00811F1C">
            <w:pPr>
              <w:spacing w:before="240"/>
              <w:rPr>
                <w:b/>
              </w:rPr>
            </w:pPr>
            <w:r>
              <w:rPr>
                <w:b/>
              </w:rPr>
              <w:t>Use Case Number: 9</w:t>
            </w:r>
          </w:p>
        </w:tc>
      </w:tr>
      <w:tr w:rsidR="00CC5EFC" w14:paraId="5E6B84BF" w14:textId="77777777" w:rsidTr="00811F1C">
        <w:trPr>
          <w:trHeight w:val="465"/>
        </w:trPr>
        <w:tc>
          <w:tcPr>
            <w:tcW w:w="9375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31C551" w14:textId="77777777" w:rsidR="00CC5EFC" w:rsidRDefault="00CC5EFC" w:rsidP="00811F1C">
            <w:pPr>
              <w:spacing w:before="240"/>
            </w:pPr>
            <w:r>
              <w:rPr>
                <w:b/>
              </w:rPr>
              <w:t xml:space="preserve">Name: </w:t>
            </w:r>
            <w:r>
              <w:t>View Reports</w:t>
            </w:r>
          </w:p>
        </w:tc>
      </w:tr>
      <w:tr w:rsidR="00CC5EFC" w14:paraId="241CEC27" w14:textId="77777777" w:rsidTr="00811F1C">
        <w:trPr>
          <w:trHeight w:val="735"/>
        </w:trPr>
        <w:tc>
          <w:tcPr>
            <w:tcW w:w="9375" w:type="dxa"/>
            <w:gridSpan w:val="3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D088CC" w14:textId="77777777" w:rsidR="00CC5EFC" w:rsidRDefault="00CC5EFC" w:rsidP="00811F1C">
            <w:pPr>
              <w:spacing w:before="240"/>
            </w:pPr>
            <w:r>
              <w:rPr>
                <w:b/>
              </w:rPr>
              <w:t xml:space="preserve">Brief description: </w:t>
            </w:r>
            <w:r>
              <w:t>This use case allows the faculty member to view reports submitted by tutors about tutees</w:t>
            </w:r>
          </w:p>
        </w:tc>
      </w:tr>
      <w:tr w:rsidR="00CC5EFC" w14:paraId="7D15F859" w14:textId="77777777" w:rsidTr="00811F1C">
        <w:trPr>
          <w:trHeight w:val="465"/>
        </w:trPr>
        <w:tc>
          <w:tcPr>
            <w:tcW w:w="9375" w:type="dxa"/>
            <w:gridSpan w:val="3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9C592E" w14:textId="77777777" w:rsidR="00CC5EFC" w:rsidRDefault="00CC5EFC" w:rsidP="00811F1C">
            <w:pPr>
              <w:spacing w:before="240"/>
            </w:pPr>
            <w:r>
              <w:rPr>
                <w:b/>
              </w:rPr>
              <w:t xml:space="preserve">Actors: </w:t>
            </w:r>
            <w:r>
              <w:t>MIU faculty</w:t>
            </w:r>
          </w:p>
        </w:tc>
      </w:tr>
      <w:tr w:rsidR="00CC5EFC" w14:paraId="51F3D958" w14:textId="77777777" w:rsidTr="00811F1C">
        <w:trPr>
          <w:trHeight w:val="465"/>
        </w:trPr>
        <w:tc>
          <w:tcPr>
            <w:tcW w:w="9375" w:type="dxa"/>
            <w:gridSpan w:val="3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568D7" w14:textId="77777777" w:rsidR="00CC5EFC" w:rsidRDefault="00CC5EFC" w:rsidP="00811F1C">
            <w:pPr>
              <w:spacing w:before="240"/>
              <w:rPr>
                <w:b/>
              </w:rPr>
            </w:pPr>
            <w:r>
              <w:rPr>
                <w:b/>
              </w:rPr>
              <w:t>Preconditions</w:t>
            </w:r>
          </w:p>
        </w:tc>
      </w:tr>
      <w:tr w:rsidR="00CC5EFC" w14:paraId="52490BB4" w14:textId="77777777" w:rsidTr="00811F1C">
        <w:trPr>
          <w:trHeight w:val="735"/>
        </w:trPr>
        <w:tc>
          <w:tcPr>
            <w:tcW w:w="9375" w:type="dxa"/>
            <w:gridSpan w:val="3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E5EBA0" w14:textId="77777777" w:rsidR="00CC5EFC" w:rsidRDefault="00CC5EFC" w:rsidP="00811F1C">
            <w:pPr>
              <w:ind w:left="14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    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user must be a faculty member that is teaching in that specific block</w:t>
            </w:r>
          </w:p>
          <w:p w14:paraId="198D06C2" w14:textId="77777777" w:rsidR="00CC5EFC" w:rsidRDefault="00CC5EFC" w:rsidP="00811F1C">
            <w:pPr>
              <w:ind w:left="14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.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    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user is logged on to his/her dashboard</w:t>
            </w:r>
          </w:p>
        </w:tc>
      </w:tr>
      <w:tr w:rsidR="00CC5EFC" w14:paraId="21745ACB" w14:textId="77777777" w:rsidTr="00811F1C">
        <w:trPr>
          <w:trHeight w:val="465"/>
        </w:trPr>
        <w:tc>
          <w:tcPr>
            <w:tcW w:w="9375" w:type="dxa"/>
            <w:gridSpan w:val="3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52E051" w14:textId="77777777" w:rsidR="00CC5EFC" w:rsidRDefault="00CC5EFC" w:rsidP="00811F1C">
            <w:pPr>
              <w:spacing w:before="240"/>
              <w:rPr>
                <w:b/>
              </w:rPr>
            </w:pPr>
            <w:r>
              <w:rPr>
                <w:b/>
              </w:rPr>
              <w:t>Flows of Events:</w:t>
            </w:r>
          </w:p>
        </w:tc>
      </w:tr>
      <w:tr w:rsidR="00CC5EFC" w14:paraId="35B554E0" w14:textId="77777777" w:rsidTr="00811F1C">
        <w:trPr>
          <w:trHeight w:val="465"/>
        </w:trPr>
        <w:tc>
          <w:tcPr>
            <w:tcW w:w="9375" w:type="dxa"/>
            <w:gridSpan w:val="3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CBEFA5" w14:textId="77777777" w:rsidR="00CC5EFC" w:rsidRDefault="00CC5EFC" w:rsidP="00811F1C">
            <w:pPr>
              <w:spacing w:before="240"/>
              <w:rPr>
                <w:b/>
              </w:rPr>
            </w:pPr>
            <w:r>
              <w:rPr>
                <w:b/>
              </w:rPr>
              <w:t>1. Basic Flows</w:t>
            </w:r>
          </w:p>
        </w:tc>
      </w:tr>
      <w:tr w:rsidR="00CC5EFC" w14:paraId="119F0C0A" w14:textId="77777777" w:rsidTr="00811F1C">
        <w:trPr>
          <w:trHeight w:val="420"/>
        </w:trPr>
        <w:tc>
          <w:tcPr>
            <w:tcW w:w="9375" w:type="dxa"/>
            <w:gridSpan w:val="3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5D73E" w14:textId="77777777" w:rsidR="00CC5EFC" w:rsidRDefault="00CC5EFC" w:rsidP="00811F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</w:tr>
      <w:tr w:rsidR="00CC5EFC" w14:paraId="2B952CDD" w14:textId="77777777" w:rsidTr="00811F1C">
        <w:trPr>
          <w:trHeight w:val="465"/>
        </w:trPr>
        <w:tc>
          <w:tcPr>
            <w:tcW w:w="8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9D9D0C" w14:textId="77777777" w:rsidR="00CC5EFC" w:rsidRDefault="00CC5EFC" w:rsidP="00811F1C">
            <w:pPr>
              <w:spacing w:before="240"/>
              <w:rPr>
                <w:b/>
              </w:rPr>
            </w:pPr>
            <w:r>
              <w:rPr>
                <w:b/>
              </w:rPr>
              <w:t>Step</w:t>
            </w:r>
          </w:p>
        </w:tc>
        <w:tc>
          <w:tcPr>
            <w:tcW w:w="35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9E9ECA" w14:textId="77777777" w:rsidR="00CC5EFC" w:rsidRDefault="00CC5EFC" w:rsidP="00811F1C">
            <w:pPr>
              <w:spacing w:before="240"/>
              <w:rPr>
                <w:b/>
              </w:rPr>
            </w:pPr>
            <w:r>
              <w:rPr>
                <w:b/>
              </w:rPr>
              <w:t>User Actions</w:t>
            </w:r>
          </w:p>
        </w:tc>
        <w:tc>
          <w:tcPr>
            <w:tcW w:w="4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E8585" w14:textId="77777777" w:rsidR="00CC5EFC" w:rsidRDefault="00CC5EFC" w:rsidP="00811F1C">
            <w:pPr>
              <w:spacing w:before="240"/>
              <w:rPr>
                <w:b/>
              </w:rPr>
            </w:pPr>
            <w:r>
              <w:rPr>
                <w:b/>
              </w:rPr>
              <w:t>System Actions</w:t>
            </w:r>
          </w:p>
        </w:tc>
      </w:tr>
      <w:tr w:rsidR="00CC5EFC" w14:paraId="7A6A3279" w14:textId="77777777" w:rsidTr="00811F1C">
        <w:trPr>
          <w:trHeight w:val="735"/>
        </w:trPr>
        <w:tc>
          <w:tcPr>
            <w:tcW w:w="8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E6E331" w14:textId="77777777" w:rsidR="00CC5EFC" w:rsidRDefault="00CC5EFC" w:rsidP="00811F1C">
            <w:pPr>
              <w:spacing w:before="240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35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A69E85" w14:textId="77777777" w:rsidR="00CC5EFC" w:rsidRDefault="00CC5EFC" w:rsidP="00811F1C">
            <w:pPr>
              <w:spacing w:befor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ser selects the reports tab/button from his/her dashboard</w:t>
            </w:r>
          </w:p>
        </w:tc>
        <w:tc>
          <w:tcPr>
            <w:tcW w:w="4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1C5EB6" w14:textId="77777777" w:rsidR="00CC5EFC" w:rsidRDefault="00CC5EFC" w:rsidP="00811F1C">
            <w:pPr>
              <w:spacing w:befor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system displays the reports submitted by the tutors in a tabular form</w:t>
            </w:r>
          </w:p>
        </w:tc>
      </w:tr>
      <w:tr w:rsidR="00CC5EFC" w14:paraId="258F1690" w14:textId="77777777" w:rsidTr="00811F1C">
        <w:trPr>
          <w:trHeight w:val="1005"/>
        </w:trPr>
        <w:tc>
          <w:tcPr>
            <w:tcW w:w="8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1F3B4D" w14:textId="77777777" w:rsidR="00CC5EFC" w:rsidRDefault="00CC5EFC" w:rsidP="00811F1C">
            <w:pPr>
              <w:spacing w:before="240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352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32CFD0" w14:textId="77777777" w:rsidR="00CC5EFC" w:rsidRDefault="00CC5EFC" w:rsidP="00811F1C">
            <w:pPr>
              <w:spacing w:befor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ser exports the report in a specified file format (pdf, excel)</w:t>
            </w:r>
          </w:p>
        </w:tc>
        <w:tc>
          <w:tcPr>
            <w:tcW w:w="49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5B4C69" w14:textId="77777777" w:rsidR="00CC5EFC" w:rsidRDefault="00CC5EFC" w:rsidP="00811F1C">
            <w:pPr>
              <w:spacing w:befor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system then exports the report and prompts the user to save the exported file in a specific directory</w:t>
            </w:r>
          </w:p>
        </w:tc>
      </w:tr>
      <w:tr w:rsidR="00CC5EFC" w14:paraId="198273C1" w14:textId="77777777" w:rsidTr="00811F1C">
        <w:trPr>
          <w:trHeight w:val="465"/>
        </w:trPr>
        <w:tc>
          <w:tcPr>
            <w:tcW w:w="9375" w:type="dxa"/>
            <w:gridSpan w:val="3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61518C" w14:textId="77777777" w:rsidR="00CC5EFC" w:rsidRDefault="00CC5EFC" w:rsidP="00811F1C">
            <w:pPr>
              <w:spacing w:before="240"/>
              <w:rPr>
                <w:b/>
              </w:rPr>
            </w:pPr>
            <w:r>
              <w:rPr>
                <w:b/>
              </w:rPr>
              <w:t>Postconditions</w:t>
            </w:r>
          </w:p>
        </w:tc>
      </w:tr>
      <w:tr w:rsidR="00CC5EFC" w14:paraId="4AE77840" w14:textId="77777777" w:rsidTr="00811F1C">
        <w:trPr>
          <w:trHeight w:val="465"/>
        </w:trPr>
        <w:tc>
          <w:tcPr>
            <w:tcW w:w="9375" w:type="dxa"/>
            <w:gridSpan w:val="3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9F6B63" w14:textId="77777777" w:rsidR="00CC5EFC" w:rsidRDefault="00CC5EFC" w:rsidP="00811F1C">
            <w:pPr>
              <w:spacing w:befor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ports are persisted for the duration of the entire block</w:t>
            </w:r>
          </w:p>
        </w:tc>
      </w:tr>
      <w:tr w:rsidR="00CC5EFC" w14:paraId="02F94188" w14:textId="77777777" w:rsidTr="00811F1C">
        <w:trPr>
          <w:trHeight w:val="465"/>
        </w:trPr>
        <w:tc>
          <w:tcPr>
            <w:tcW w:w="9375" w:type="dxa"/>
            <w:gridSpan w:val="3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FD0D70" w14:textId="77777777" w:rsidR="00CC5EFC" w:rsidRDefault="00CC5EFC" w:rsidP="00811F1C">
            <w:pPr>
              <w:spacing w:before="240"/>
              <w:rPr>
                <w:b/>
              </w:rPr>
            </w:pPr>
            <w:r>
              <w:rPr>
                <w:b/>
              </w:rPr>
              <w:t>Business Rules</w:t>
            </w:r>
          </w:p>
        </w:tc>
      </w:tr>
      <w:tr w:rsidR="00CC5EFC" w14:paraId="37778CD0" w14:textId="77777777" w:rsidTr="00811F1C">
        <w:trPr>
          <w:trHeight w:val="735"/>
        </w:trPr>
        <w:tc>
          <w:tcPr>
            <w:tcW w:w="9375" w:type="dxa"/>
            <w:gridSpan w:val="3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53A898" w14:textId="77777777" w:rsidR="00CC5EFC" w:rsidRDefault="00CC5EFC" w:rsidP="00811F1C">
            <w:pPr>
              <w:spacing w:befor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faculty member must have a class that he/she is teaching in that specific block(month)</w:t>
            </w:r>
          </w:p>
        </w:tc>
      </w:tr>
      <w:tr w:rsidR="00CC5EFC" w14:paraId="4589E42B" w14:textId="77777777" w:rsidTr="00811F1C">
        <w:trPr>
          <w:trHeight w:val="465"/>
        </w:trPr>
        <w:tc>
          <w:tcPr>
            <w:tcW w:w="9375" w:type="dxa"/>
            <w:gridSpan w:val="3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61DDE2" w14:textId="77777777" w:rsidR="00CC5EFC" w:rsidRDefault="00CC5EFC" w:rsidP="00811F1C">
            <w:pPr>
              <w:spacing w:before="240"/>
              <w:rPr>
                <w:b/>
              </w:rPr>
            </w:pPr>
            <w:r>
              <w:rPr>
                <w:b/>
              </w:rPr>
              <w:t>Alternate Paths</w:t>
            </w:r>
          </w:p>
        </w:tc>
      </w:tr>
      <w:tr w:rsidR="00CC5EFC" w14:paraId="24EE219E" w14:textId="77777777" w:rsidTr="00811F1C">
        <w:trPr>
          <w:trHeight w:val="1005"/>
        </w:trPr>
        <w:tc>
          <w:tcPr>
            <w:tcW w:w="9375" w:type="dxa"/>
            <w:gridSpan w:val="3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0320E2" w14:textId="77777777" w:rsidR="00CC5EFC" w:rsidRDefault="00CC5EFC" w:rsidP="00811F1C">
            <w:pP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    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ser just views the report and doesn’t export the table</w:t>
            </w:r>
          </w:p>
          <w:p w14:paraId="51116F78" w14:textId="77777777" w:rsidR="00CC5EFC" w:rsidRDefault="00CC5EFC" w:rsidP="00811F1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f the user doesn’t export the generated report to a file, the report will be kept for the future</w:t>
            </w:r>
          </w:p>
        </w:tc>
      </w:tr>
    </w:tbl>
    <w:p w14:paraId="5E8C67C3" w14:textId="77777777" w:rsidR="00CC5EFC" w:rsidRDefault="00CC5EFC" w:rsidP="00CC5EFC">
      <w:pPr>
        <w:rPr>
          <w:b/>
        </w:rPr>
      </w:pPr>
    </w:p>
    <w:p w14:paraId="4B759AFA" w14:textId="77777777" w:rsidR="00CC5EFC" w:rsidRDefault="00CC5EFC" w:rsidP="00CC5EFC">
      <w:pPr>
        <w:rPr>
          <w:b/>
        </w:rPr>
      </w:pPr>
    </w:p>
    <w:tbl>
      <w:tblPr>
        <w:tblW w:w="943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855"/>
        <w:gridCol w:w="3495"/>
        <w:gridCol w:w="5085"/>
      </w:tblGrid>
      <w:tr w:rsidR="00CC5EFC" w14:paraId="6B3B6BBD" w14:textId="77777777" w:rsidTr="00811F1C">
        <w:trPr>
          <w:trHeight w:val="465"/>
        </w:trPr>
        <w:tc>
          <w:tcPr>
            <w:tcW w:w="9435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C73B50" w14:textId="77777777" w:rsidR="00CC5EFC" w:rsidRDefault="00CC5EFC" w:rsidP="00811F1C">
            <w:pPr>
              <w:spacing w:before="240"/>
              <w:rPr>
                <w:b/>
              </w:rPr>
            </w:pPr>
            <w:r>
              <w:rPr>
                <w:b/>
              </w:rPr>
              <w:t>Use Case Number: 10</w:t>
            </w:r>
          </w:p>
        </w:tc>
      </w:tr>
      <w:tr w:rsidR="00CC5EFC" w14:paraId="7D39DD1A" w14:textId="77777777" w:rsidTr="00811F1C">
        <w:trPr>
          <w:trHeight w:val="465"/>
        </w:trPr>
        <w:tc>
          <w:tcPr>
            <w:tcW w:w="9435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A11F47" w14:textId="77777777" w:rsidR="00CC5EFC" w:rsidRDefault="00CC5EFC" w:rsidP="00811F1C">
            <w:pPr>
              <w:spacing w:before="240"/>
            </w:pPr>
            <w:r>
              <w:rPr>
                <w:b/>
              </w:rPr>
              <w:t xml:space="preserve">Name: </w:t>
            </w:r>
            <w:r>
              <w:t>Post supplementary files and resources</w:t>
            </w:r>
          </w:p>
        </w:tc>
      </w:tr>
      <w:tr w:rsidR="00CC5EFC" w14:paraId="5EC794AB" w14:textId="77777777" w:rsidTr="00811F1C">
        <w:trPr>
          <w:trHeight w:val="735"/>
        </w:trPr>
        <w:tc>
          <w:tcPr>
            <w:tcW w:w="9435" w:type="dxa"/>
            <w:gridSpan w:val="3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E42762" w14:textId="77777777" w:rsidR="00CC5EFC" w:rsidRDefault="00CC5EFC" w:rsidP="00811F1C">
            <w:pPr>
              <w:spacing w:before="240"/>
            </w:pPr>
            <w:r>
              <w:rPr>
                <w:b/>
              </w:rPr>
              <w:t xml:space="preserve">Brief description: </w:t>
            </w:r>
            <w:r>
              <w:t>This use case allows the faculty member to post supplementary materials to aid the tutors</w:t>
            </w:r>
          </w:p>
        </w:tc>
      </w:tr>
      <w:tr w:rsidR="00CC5EFC" w14:paraId="618844F4" w14:textId="77777777" w:rsidTr="00811F1C">
        <w:trPr>
          <w:trHeight w:val="465"/>
        </w:trPr>
        <w:tc>
          <w:tcPr>
            <w:tcW w:w="9435" w:type="dxa"/>
            <w:gridSpan w:val="3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9F5B8F" w14:textId="77777777" w:rsidR="00CC5EFC" w:rsidRDefault="00CC5EFC" w:rsidP="00811F1C">
            <w:pPr>
              <w:spacing w:before="240"/>
            </w:pPr>
            <w:r>
              <w:rPr>
                <w:b/>
              </w:rPr>
              <w:t xml:space="preserve">Actors: </w:t>
            </w:r>
            <w:r>
              <w:t>MIU faculty</w:t>
            </w:r>
          </w:p>
        </w:tc>
      </w:tr>
      <w:tr w:rsidR="00CC5EFC" w14:paraId="3F33617F" w14:textId="77777777" w:rsidTr="00811F1C">
        <w:trPr>
          <w:trHeight w:val="465"/>
        </w:trPr>
        <w:tc>
          <w:tcPr>
            <w:tcW w:w="9435" w:type="dxa"/>
            <w:gridSpan w:val="3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A33D6" w14:textId="77777777" w:rsidR="00CC5EFC" w:rsidRDefault="00CC5EFC" w:rsidP="00811F1C">
            <w:pPr>
              <w:spacing w:before="240"/>
              <w:rPr>
                <w:b/>
              </w:rPr>
            </w:pPr>
            <w:r>
              <w:rPr>
                <w:b/>
              </w:rPr>
              <w:lastRenderedPageBreak/>
              <w:t>Preconditions</w:t>
            </w:r>
          </w:p>
        </w:tc>
      </w:tr>
      <w:tr w:rsidR="00CC5EFC" w14:paraId="204635CB" w14:textId="77777777" w:rsidTr="00811F1C">
        <w:trPr>
          <w:trHeight w:val="465"/>
        </w:trPr>
        <w:tc>
          <w:tcPr>
            <w:tcW w:w="9435" w:type="dxa"/>
            <w:gridSpan w:val="3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302D4A" w14:textId="77777777" w:rsidR="00CC5EFC" w:rsidRDefault="00CC5EFC" w:rsidP="00811F1C">
            <w:pPr>
              <w:spacing w:befor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    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user must be a faculty member that is teaching in that specific block</w:t>
            </w:r>
          </w:p>
        </w:tc>
      </w:tr>
      <w:tr w:rsidR="00CC5EFC" w14:paraId="1A4EFD37" w14:textId="77777777" w:rsidTr="00811F1C">
        <w:trPr>
          <w:trHeight w:val="465"/>
        </w:trPr>
        <w:tc>
          <w:tcPr>
            <w:tcW w:w="9435" w:type="dxa"/>
            <w:gridSpan w:val="3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8A7248" w14:textId="77777777" w:rsidR="00CC5EFC" w:rsidRDefault="00CC5EFC" w:rsidP="00811F1C">
            <w:pPr>
              <w:spacing w:before="240"/>
              <w:rPr>
                <w:b/>
              </w:rPr>
            </w:pPr>
            <w:r>
              <w:rPr>
                <w:b/>
              </w:rPr>
              <w:t>Flows of Events:</w:t>
            </w:r>
          </w:p>
        </w:tc>
      </w:tr>
      <w:tr w:rsidR="00CC5EFC" w14:paraId="49E02594" w14:textId="77777777" w:rsidTr="00811F1C">
        <w:trPr>
          <w:trHeight w:val="465"/>
        </w:trPr>
        <w:tc>
          <w:tcPr>
            <w:tcW w:w="9435" w:type="dxa"/>
            <w:gridSpan w:val="3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54DE47" w14:textId="77777777" w:rsidR="00CC5EFC" w:rsidRDefault="00CC5EFC" w:rsidP="00811F1C">
            <w:pPr>
              <w:spacing w:before="240"/>
              <w:rPr>
                <w:b/>
              </w:rPr>
            </w:pPr>
            <w:r>
              <w:rPr>
                <w:b/>
              </w:rPr>
              <w:t>1. Basic Flows</w:t>
            </w:r>
          </w:p>
        </w:tc>
      </w:tr>
      <w:tr w:rsidR="00CC5EFC" w14:paraId="4423E23A" w14:textId="77777777" w:rsidTr="00811F1C">
        <w:trPr>
          <w:trHeight w:val="420"/>
        </w:trPr>
        <w:tc>
          <w:tcPr>
            <w:tcW w:w="9435" w:type="dxa"/>
            <w:gridSpan w:val="3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0E8C29" w14:textId="77777777" w:rsidR="00CC5EFC" w:rsidRDefault="00CC5EFC" w:rsidP="00811F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</w:p>
        </w:tc>
      </w:tr>
      <w:tr w:rsidR="00CC5EFC" w14:paraId="1AEFA716" w14:textId="77777777" w:rsidTr="00811F1C">
        <w:trPr>
          <w:trHeight w:val="465"/>
        </w:trPr>
        <w:tc>
          <w:tcPr>
            <w:tcW w:w="8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AAA30A" w14:textId="77777777" w:rsidR="00CC5EFC" w:rsidRDefault="00CC5EFC" w:rsidP="00811F1C">
            <w:pPr>
              <w:spacing w:before="240"/>
              <w:rPr>
                <w:b/>
              </w:rPr>
            </w:pPr>
            <w:r>
              <w:rPr>
                <w:b/>
              </w:rPr>
              <w:t>Step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3D738D" w14:textId="77777777" w:rsidR="00CC5EFC" w:rsidRDefault="00CC5EFC" w:rsidP="00811F1C">
            <w:pPr>
              <w:spacing w:before="240"/>
              <w:rPr>
                <w:b/>
              </w:rPr>
            </w:pPr>
            <w:r>
              <w:rPr>
                <w:b/>
              </w:rPr>
              <w:t>User Actions</w:t>
            </w:r>
          </w:p>
        </w:tc>
        <w:tc>
          <w:tcPr>
            <w:tcW w:w="508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86B58D" w14:textId="77777777" w:rsidR="00CC5EFC" w:rsidRDefault="00CC5EFC" w:rsidP="00811F1C">
            <w:pPr>
              <w:spacing w:before="240"/>
              <w:rPr>
                <w:b/>
              </w:rPr>
            </w:pPr>
            <w:r>
              <w:rPr>
                <w:b/>
              </w:rPr>
              <w:t>System Actions</w:t>
            </w:r>
          </w:p>
        </w:tc>
      </w:tr>
      <w:tr w:rsidR="00CC5EFC" w14:paraId="5CCE9863" w14:textId="77777777" w:rsidTr="00811F1C">
        <w:trPr>
          <w:trHeight w:val="735"/>
        </w:trPr>
        <w:tc>
          <w:tcPr>
            <w:tcW w:w="8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E9A7B1" w14:textId="77777777" w:rsidR="00CC5EFC" w:rsidRDefault="00CC5EFC" w:rsidP="00811F1C">
            <w:pPr>
              <w:spacing w:before="240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D3340C" w14:textId="77777777" w:rsidR="00CC5EFC" w:rsidRDefault="00CC5EFC" w:rsidP="00811F1C">
            <w:pPr>
              <w:spacing w:befor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ser goes to share resources tab/button in his/her dashboard</w:t>
            </w:r>
          </w:p>
        </w:tc>
        <w:tc>
          <w:tcPr>
            <w:tcW w:w="508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80AF36" w14:textId="77777777" w:rsidR="00CC5EFC" w:rsidRDefault="00CC5EFC" w:rsidP="00811F1C">
            <w:pPr>
              <w:spacing w:befor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system displays the window that has a list of active tutors for that specific course</w:t>
            </w:r>
          </w:p>
        </w:tc>
      </w:tr>
      <w:tr w:rsidR="00CC5EFC" w14:paraId="207C2D3E" w14:textId="77777777" w:rsidTr="00811F1C">
        <w:trPr>
          <w:trHeight w:val="1005"/>
        </w:trPr>
        <w:tc>
          <w:tcPr>
            <w:tcW w:w="8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B8EBC6" w14:textId="77777777" w:rsidR="00CC5EFC" w:rsidRDefault="00CC5EFC" w:rsidP="00811F1C">
            <w:pPr>
              <w:spacing w:before="240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39F4A7" w14:textId="77777777" w:rsidR="00CC5EFC" w:rsidRDefault="00CC5EFC" w:rsidP="00811F1C">
            <w:pPr>
              <w:spacing w:befor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ser selects the tutor he/she wants to share the resources with</w:t>
            </w:r>
          </w:p>
        </w:tc>
        <w:tc>
          <w:tcPr>
            <w:tcW w:w="508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6B8FE6" w14:textId="77777777" w:rsidR="00CC5EFC" w:rsidRDefault="00CC5EFC" w:rsidP="00811F1C">
            <w:pPr>
              <w:spacing w:befor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system displays the window that allows uploading of resources/files with the selected tutor</w:t>
            </w:r>
          </w:p>
        </w:tc>
      </w:tr>
      <w:tr w:rsidR="00CC5EFC" w14:paraId="5C48D335" w14:textId="77777777" w:rsidTr="00811F1C">
        <w:trPr>
          <w:trHeight w:val="735"/>
        </w:trPr>
        <w:tc>
          <w:tcPr>
            <w:tcW w:w="85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E07053" w14:textId="77777777" w:rsidR="00CC5EFC" w:rsidRDefault="00CC5EFC" w:rsidP="00811F1C">
            <w:pPr>
              <w:spacing w:before="240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349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200F5" w14:textId="77777777" w:rsidR="00CC5EFC" w:rsidRDefault="00CC5EFC" w:rsidP="00811F1C">
            <w:pPr>
              <w:spacing w:befor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ser uploads the materials and presses the share button</w:t>
            </w:r>
          </w:p>
        </w:tc>
        <w:tc>
          <w:tcPr>
            <w:tcW w:w="5085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2BAAEB" w14:textId="77777777" w:rsidR="00CC5EFC" w:rsidRDefault="00CC5EFC" w:rsidP="00811F1C">
            <w:pPr>
              <w:spacing w:befor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ystem shows success of file upload</w:t>
            </w:r>
          </w:p>
        </w:tc>
      </w:tr>
      <w:tr w:rsidR="00CC5EFC" w14:paraId="323B4046" w14:textId="77777777" w:rsidTr="00811F1C">
        <w:trPr>
          <w:trHeight w:val="465"/>
        </w:trPr>
        <w:tc>
          <w:tcPr>
            <w:tcW w:w="9435" w:type="dxa"/>
            <w:gridSpan w:val="3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DB9049" w14:textId="77777777" w:rsidR="00CC5EFC" w:rsidRDefault="00CC5EFC" w:rsidP="00811F1C">
            <w:pPr>
              <w:spacing w:before="240"/>
              <w:rPr>
                <w:b/>
              </w:rPr>
            </w:pPr>
            <w:r>
              <w:rPr>
                <w:b/>
              </w:rPr>
              <w:t>Postconditions</w:t>
            </w:r>
          </w:p>
        </w:tc>
      </w:tr>
      <w:tr w:rsidR="00CC5EFC" w14:paraId="568657A7" w14:textId="77777777" w:rsidTr="00811F1C">
        <w:trPr>
          <w:trHeight w:val="465"/>
        </w:trPr>
        <w:tc>
          <w:tcPr>
            <w:tcW w:w="9435" w:type="dxa"/>
            <w:gridSpan w:val="3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1D8BBB" w14:textId="77777777" w:rsidR="00CC5EFC" w:rsidRDefault="00CC5EFC" w:rsidP="00811F1C">
            <w:pPr>
              <w:spacing w:befor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shared resources are available for viewing/download by the tutor</w:t>
            </w:r>
          </w:p>
        </w:tc>
      </w:tr>
      <w:tr w:rsidR="00CC5EFC" w14:paraId="20E5D8B9" w14:textId="77777777" w:rsidTr="00811F1C">
        <w:trPr>
          <w:trHeight w:val="465"/>
        </w:trPr>
        <w:tc>
          <w:tcPr>
            <w:tcW w:w="9435" w:type="dxa"/>
            <w:gridSpan w:val="3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D8FE2" w14:textId="77777777" w:rsidR="00CC5EFC" w:rsidRDefault="00CC5EFC" w:rsidP="00811F1C">
            <w:pPr>
              <w:spacing w:before="240"/>
              <w:rPr>
                <w:b/>
              </w:rPr>
            </w:pPr>
            <w:r>
              <w:rPr>
                <w:b/>
              </w:rPr>
              <w:t>Business Rules</w:t>
            </w:r>
          </w:p>
        </w:tc>
      </w:tr>
      <w:tr w:rsidR="00CC5EFC" w14:paraId="2A3F2C09" w14:textId="77777777" w:rsidTr="00811F1C">
        <w:trPr>
          <w:trHeight w:val="735"/>
        </w:trPr>
        <w:tc>
          <w:tcPr>
            <w:tcW w:w="9435" w:type="dxa"/>
            <w:gridSpan w:val="3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B8025B" w14:textId="77777777" w:rsidR="00CC5EFC" w:rsidRDefault="00CC5EFC" w:rsidP="00811F1C">
            <w:pPr>
              <w:spacing w:before="24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e faculty member must have a class that he/she is teaching in that specific block(month)</w:t>
            </w:r>
          </w:p>
        </w:tc>
      </w:tr>
      <w:tr w:rsidR="00CC5EFC" w14:paraId="2AB67B51" w14:textId="77777777" w:rsidTr="00811F1C">
        <w:trPr>
          <w:trHeight w:val="465"/>
        </w:trPr>
        <w:tc>
          <w:tcPr>
            <w:tcW w:w="9435" w:type="dxa"/>
            <w:gridSpan w:val="3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8919FA" w14:textId="77777777" w:rsidR="00CC5EFC" w:rsidRDefault="00CC5EFC" w:rsidP="00811F1C">
            <w:pPr>
              <w:spacing w:before="240"/>
              <w:rPr>
                <w:b/>
              </w:rPr>
            </w:pPr>
            <w:r>
              <w:rPr>
                <w:b/>
              </w:rPr>
              <w:t>Alternate Paths</w:t>
            </w:r>
          </w:p>
        </w:tc>
      </w:tr>
      <w:tr w:rsidR="00CC5EFC" w14:paraId="1A9ACA81" w14:textId="77777777" w:rsidTr="00811F1C">
        <w:trPr>
          <w:trHeight w:val="1005"/>
        </w:trPr>
        <w:tc>
          <w:tcPr>
            <w:tcW w:w="9435" w:type="dxa"/>
            <w:gridSpan w:val="3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A590B1" w14:textId="77777777" w:rsidR="00CC5EFC" w:rsidRDefault="00CC5EFC" w:rsidP="00811F1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.</w:t>
            </w:r>
            <w:r>
              <w:rPr>
                <w:rFonts w:ascii="Times New Roman" w:eastAsia="Times New Roman" w:hAnsi="Times New Roman" w:cs="Times New Roman"/>
                <w:sz w:val="14"/>
                <w:szCs w:val="14"/>
              </w:rPr>
              <w:t xml:space="preserve">      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ile is larger than the maximum allowed siz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2BACADF8" w14:textId="77777777" w:rsidR="00CC5EFC" w:rsidRDefault="00CC5EFC" w:rsidP="00811F1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f the file size is larger than the maximum allowed size, the system displays an error message saying that the file is too large</w:t>
            </w:r>
          </w:p>
        </w:tc>
      </w:tr>
    </w:tbl>
    <w:p w14:paraId="3F576E50" w14:textId="77777777" w:rsidR="00CC5EFC" w:rsidRDefault="00CC5EFC" w:rsidP="00CC5EFC">
      <w:pPr>
        <w:rPr>
          <w:b/>
        </w:rPr>
      </w:pPr>
    </w:p>
    <w:p w14:paraId="182FB66D" w14:textId="77777777" w:rsidR="00CC5EFC" w:rsidRDefault="00CC5EFC" w:rsidP="00CC5EFC">
      <w:pPr>
        <w:rPr>
          <w:b/>
        </w:rPr>
      </w:pPr>
    </w:p>
    <w:p w14:paraId="79763262" w14:textId="77777777" w:rsidR="00CC5EFC" w:rsidRDefault="00CC5EFC" w:rsidP="00CC5EFC">
      <w:pPr>
        <w:numPr>
          <w:ilvl w:val="0"/>
          <w:numId w:val="5"/>
        </w:numPr>
        <w:rPr>
          <w:b/>
        </w:rPr>
      </w:pPr>
      <w:r>
        <w:rPr>
          <w:b/>
        </w:rPr>
        <w:t>Supplementary Specifications</w:t>
      </w:r>
    </w:p>
    <w:p w14:paraId="4677E20C" w14:textId="77777777" w:rsidR="00CC5EFC" w:rsidRDefault="00CC5EFC" w:rsidP="00CC5EFC">
      <w:pPr>
        <w:ind w:left="720"/>
        <w:rPr>
          <w:b/>
        </w:rPr>
      </w:pPr>
    </w:p>
    <w:p w14:paraId="0027B75C" w14:textId="77777777" w:rsidR="00CC5EFC" w:rsidRDefault="00CC5EFC" w:rsidP="00CC5EFC">
      <w:pPr>
        <w:rPr>
          <w:b/>
        </w:rPr>
      </w:pPr>
      <w:r>
        <w:rPr>
          <w:b/>
        </w:rPr>
        <w:t>Objectives</w:t>
      </w:r>
    </w:p>
    <w:p w14:paraId="0EB20577" w14:textId="77777777" w:rsidR="00CC5EFC" w:rsidRDefault="00CC5EFC" w:rsidP="00CC5EFC">
      <w:pPr>
        <w:jc w:val="both"/>
      </w:pPr>
      <w:r>
        <w:t xml:space="preserve">The purpose of this document is to define non-functional requirements of the MIU Tutoring Platform. This Supplementary Specification lists the requirements that are not readily captured in the use cases of the use-case model. The Supplementary Specifications and the use-case model together capture a complete set of requirements on the system. </w:t>
      </w:r>
    </w:p>
    <w:p w14:paraId="5E884CD2" w14:textId="77777777" w:rsidR="00CC5EFC" w:rsidRDefault="00CC5EFC" w:rsidP="00CC5EFC">
      <w:pPr>
        <w:rPr>
          <w:b/>
        </w:rPr>
      </w:pPr>
    </w:p>
    <w:p w14:paraId="2DF7EB0A" w14:textId="77777777" w:rsidR="00CC5EFC" w:rsidRDefault="00CC5EFC" w:rsidP="00CC5EFC">
      <w:pPr>
        <w:rPr>
          <w:b/>
        </w:rPr>
      </w:pPr>
      <w:r>
        <w:rPr>
          <w:b/>
        </w:rPr>
        <w:t xml:space="preserve">Scope </w:t>
      </w:r>
    </w:p>
    <w:p w14:paraId="1B00A704" w14:textId="77777777" w:rsidR="00CC5EFC" w:rsidRDefault="00CC5EFC" w:rsidP="00CC5EFC">
      <w:pPr>
        <w:jc w:val="both"/>
      </w:pPr>
      <w:r>
        <w:t xml:space="preserve">This Supplementary Specification applies to the MIU Tutoring </w:t>
      </w:r>
      <w:proofErr w:type="gramStart"/>
      <w:r>
        <w:t>Platform .</w:t>
      </w:r>
      <w:proofErr w:type="gramEnd"/>
      <w:r>
        <w:t xml:space="preserve"> This specification defines the non-functional requirements of the system; such as reliability, usability, performance, and supportability as well as functional requirements that are common across a number of use cases. (The functional requirements are defined in the Use Case Specifications.).</w:t>
      </w:r>
    </w:p>
    <w:p w14:paraId="031409C4" w14:textId="77777777" w:rsidR="00CC5EFC" w:rsidRDefault="00CC5EFC" w:rsidP="00CC5EFC"/>
    <w:p w14:paraId="32C7585B" w14:textId="77777777" w:rsidR="00CC5EFC" w:rsidRDefault="00CC5EFC" w:rsidP="00CC5EFC">
      <w:pPr>
        <w:rPr>
          <w:b/>
        </w:rPr>
      </w:pPr>
      <w:r>
        <w:rPr>
          <w:b/>
        </w:rPr>
        <w:t>Reliability</w:t>
      </w:r>
    </w:p>
    <w:p w14:paraId="24955EB9" w14:textId="77777777" w:rsidR="00CC5EFC" w:rsidRDefault="00CC5EFC" w:rsidP="00CC5EFC">
      <w:r>
        <w:t>The main system must be running 95% of the time.</w:t>
      </w:r>
    </w:p>
    <w:p w14:paraId="115FAA83" w14:textId="77777777" w:rsidR="00CC5EFC" w:rsidRDefault="00CC5EFC" w:rsidP="00CC5EFC"/>
    <w:p w14:paraId="1E1D2C1F" w14:textId="77777777" w:rsidR="00CC5EFC" w:rsidRDefault="00CC5EFC" w:rsidP="00CC5EFC">
      <w:pPr>
        <w:rPr>
          <w:b/>
        </w:rPr>
      </w:pPr>
      <w:r>
        <w:rPr>
          <w:b/>
        </w:rPr>
        <w:t>Performance</w:t>
      </w:r>
    </w:p>
    <w:p w14:paraId="60327481" w14:textId="77777777" w:rsidR="00CC5EFC" w:rsidRDefault="00CC5EFC" w:rsidP="00CC5EFC">
      <w:r>
        <w:t>The system shall support up to 150 simultaneous users against the central database</w:t>
      </w:r>
    </w:p>
    <w:p w14:paraId="0AAC7180" w14:textId="77777777" w:rsidR="00CC5EFC" w:rsidRDefault="00CC5EFC" w:rsidP="00CC5EFC">
      <w:r>
        <w:t>at any given time.</w:t>
      </w:r>
    </w:p>
    <w:p w14:paraId="148AFFEA" w14:textId="77777777" w:rsidR="00CC5EFC" w:rsidRDefault="00CC5EFC" w:rsidP="00CC5EFC"/>
    <w:p w14:paraId="33886144" w14:textId="77777777" w:rsidR="00CC5EFC" w:rsidRDefault="00CC5EFC" w:rsidP="00CC5EFC">
      <w:pPr>
        <w:rPr>
          <w:b/>
        </w:rPr>
      </w:pPr>
      <w:r>
        <w:rPr>
          <w:b/>
        </w:rPr>
        <w:t>Security</w:t>
      </w:r>
    </w:p>
    <w:p w14:paraId="12083C75" w14:textId="77777777" w:rsidR="00CC5EFC" w:rsidRDefault="00CC5EFC" w:rsidP="00CC5EFC">
      <w:r>
        <w:t>None</w:t>
      </w:r>
    </w:p>
    <w:p w14:paraId="6104044E" w14:textId="77777777" w:rsidR="00CC5EFC" w:rsidRDefault="00CC5EFC" w:rsidP="00CC5EFC"/>
    <w:p w14:paraId="72262031" w14:textId="77777777" w:rsidR="00CC5EFC" w:rsidRDefault="00CC5EFC" w:rsidP="00CC5EFC">
      <w:pPr>
        <w:rPr>
          <w:b/>
        </w:rPr>
      </w:pPr>
      <w:r>
        <w:rPr>
          <w:b/>
        </w:rPr>
        <w:t>Design Constraints</w:t>
      </w:r>
    </w:p>
    <w:p w14:paraId="3BADDB4E" w14:textId="77777777" w:rsidR="00CC5EFC" w:rsidRDefault="00CC5EFC" w:rsidP="00CC5EFC">
      <w:r>
        <w:t xml:space="preserve">The system shall integrate with an existing student database, the MIU </w:t>
      </w:r>
      <w:proofErr w:type="spellStart"/>
      <w:r>
        <w:t>infosys</w:t>
      </w:r>
      <w:proofErr w:type="spellEnd"/>
      <w:r>
        <w:t xml:space="preserve"> or Student Portal, which has a list of all students with their respective list of courses. </w:t>
      </w:r>
    </w:p>
    <w:p w14:paraId="17C32192" w14:textId="77777777" w:rsidR="00CC5EFC" w:rsidRDefault="00CC5EFC" w:rsidP="00CC5EFC">
      <w:pPr>
        <w:rPr>
          <w:b/>
        </w:rPr>
      </w:pPr>
      <w:r>
        <w:rPr>
          <w:b/>
        </w:rPr>
        <w:t xml:space="preserve"> </w:t>
      </w:r>
    </w:p>
    <w:p w14:paraId="33EB9689" w14:textId="77777777" w:rsidR="00CC5EFC" w:rsidRDefault="00CC5EFC" w:rsidP="00CC5EFC">
      <w:pPr>
        <w:numPr>
          <w:ilvl w:val="0"/>
          <w:numId w:val="5"/>
        </w:numPr>
        <w:rPr>
          <w:b/>
        </w:rPr>
      </w:pPr>
      <w:r>
        <w:rPr>
          <w:b/>
        </w:rPr>
        <w:t>Glossary</w:t>
      </w:r>
    </w:p>
    <w:p w14:paraId="6FFADDF5" w14:textId="77777777" w:rsidR="00CC5EFC" w:rsidRDefault="00CC5EFC" w:rsidP="00CC5EFC">
      <w:proofErr w:type="gramStart"/>
      <w:r>
        <w:rPr>
          <w:b/>
        </w:rPr>
        <w:t>Faculty</w:t>
      </w:r>
      <w:r>
        <w:t xml:space="preserve"> :</w:t>
      </w:r>
      <w:proofErr w:type="gramEnd"/>
      <w:r>
        <w:t xml:space="preserve"> a professor(member of faculty) who has a privilege to assign tutors for a given course</w:t>
      </w:r>
    </w:p>
    <w:p w14:paraId="0621F831" w14:textId="77777777" w:rsidR="00CC5EFC" w:rsidRDefault="00CC5EFC" w:rsidP="00CC5EFC">
      <w:r>
        <w:rPr>
          <w:b/>
        </w:rPr>
        <w:t>System admin</w:t>
      </w:r>
      <w:r>
        <w:t>: Administrator/registrar/IT Dept./ who have super user access over the system</w:t>
      </w:r>
    </w:p>
    <w:p w14:paraId="603B30C3" w14:textId="77777777" w:rsidR="00CC5EFC" w:rsidRDefault="00CC5EFC" w:rsidP="00CC5EFC">
      <w:proofErr w:type="gramStart"/>
      <w:r>
        <w:rPr>
          <w:b/>
        </w:rPr>
        <w:t>Tutee</w:t>
      </w:r>
      <w:r>
        <w:t xml:space="preserve"> :</w:t>
      </w:r>
      <w:proofErr w:type="gramEnd"/>
      <w:r>
        <w:t xml:space="preserve"> A student who is enrolled for the blocked to be tutored</w:t>
      </w:r>
    </w:p>
    <w:p w14:paraId="59CA952F" w14:textId="77777777" w:rsidR="00CC5EFC" w:rsidRDefault="00CC5EFC" w:rsidP="00CC5EFC">
      <w:proofErr w:type="gramStart"/>
      <w:r>
        <w:rPr>
          <w:b/>
        </w:rPr>
        <w:t>Tutor</w:t>
      </w:r>
      <w:r>
        <w:t xml:space="preserve"> :</w:t>
      </w:r>
      <w:proofErr w:type="gramEnd"/>
      <w:r>
        <w:t xml:space="preserve"> A student who gives tutorial to other students</w:t>
      </w:r>
    </w:p>
    <w:p w14:paraId="4BCA1EF0" w14:textId="77777777" w:rsidR="00CC5EFC" w:rsidRDefault="00CC5EFC" w:rsidP="00CC5EFC">
      <w:pPr>
        <w:rPr>
          <w:b/>
        </w:rPr>
      </w:pPr>
    </w:p>
    <w:p w14:paraId="48E31270" w14:textId="77777777" w:rsidR="00CC5EFC" w:rsidRDefault="00CC5EFC"/>
    <w:sectPr w:rsidR="00CC5EFC">
      <w:pgSz w:w="12240" w:h="15840"/>
      <w:pgMar w:top="1440" w:right="1440" w:bottom="1440" w:left="1440" w:header="0" w:footer="0" w:gutter="0"/>
      <w:pgNumType w:start="1"/>
      <w:cols w:space="720"/>
      <w:formProt w:val="0"/>
      <w:docGrid w:linePitch="10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423126"/>
    <w:multiLevelType w:val="multilevel"/>
    <w:tmpl w:val="9068664A"/>
    <w:lvl w:ilvl="0">
      <w:start w:val="1"/>
      <w:numFmt w:val="decimal"/>
      <w:lvlText w:val="%1."/>
      <w:lvlJc w:val="right"/>
      <w:pPr>
        <w:ind w:left="720" w:hanging="360"/>
      </w:pPr>
      <w:rPr>
        <w:b/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b/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5227080"/>
    <w:multiLevelType w:val="multilevel"/>
    <w:tmpl w:val="78D61156"/>
    <w:lvl w:ilvl="0">
      <w:start w:val="1"/>
      <w:numFmt w:val="decimal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4A6F517B"/>
    <w:multiLevelType w:val="multilevel"/>
    <w:tmpl w:val="370E82FE"/>
    <w:lvl w:ilvl="0">
      <w:start w:val="1"/>
      <w:numFmt w:val="decimal"/>
      <w:lvlText w:val="%1."/>
      <w:lvlJc w:val="left"/>
      <w:pPr>
        <w:tabs>
          <w:tab w:val="num" w:pos="707"/>
        </w:tabs>
        <w:ind w:left="707" w:hanging="283"/>
      </w:pPr>
    </w:lvl>
    <w:lvl w:ilvl="1">
      <w:start w:val="1"/>
      <w:numFmt w:val="decimal"/>
      <w:lvlText w:val="%2."/>
      <w:lvlJc w:val="left"/>
      <w:pPr>
        <w:tabs>
          <w:tab w:val="num" w:pos="1414"/>
        </w:tabs>
        <w:ind w:left="1414" w:hanging="283"/>
      </w:pPr>
    </w:lvl>
    <w:lvl w:ilvl="2">
      <w:start w:val="1"/>
      <w:numFmt w:val="decimal"/>
      <w:lvlText w:val="%3."/>
      <w:lvlJc w:val="left"/>
      <w:pPr>
        <w:tabs>
          <w:tab w:val="num" w:pos="2121"/>
        </w:tabs>
        <w:ind w:left="2121" w:hanging="283"/>
      </w:pPr>
    </w:lvl>
    <w:lvl w:ilvl="3">
      <w:start w:val="1"/>
      <w:numFmt w:val="decimal"/>
      <w:lvlText w:val="%4."/>
      <w:lvlJc w:val="left"/>
      <w:pPr>
        <w:tabs>
          <w:tab w:val="num" w:pos="2828"/>
        </w:tabs>
        <w:ind w:left="2828" w:hanging="283"/>
      </w:pPr>
    </w:lvl>
    <w:lvl w:ilvl="4">
      <w:start w:val="1"/>
      <w:numFmt w:val="decimal"/>
      <w:lvlText w:val="%5."/>
      <w:lvlJc w:val="left"/>
      <w:pPr>
        <w:tabs>
          <w:tab w:val="num" w:pos="3535"/>
        </w:tabs>
        <w:ind w:left="3535" w:hanging="283"/>
      </w:pPr>
    </w:lvl>
    <w:lvl w:ilvl="5">
      <w:start w:val="1"/>
      <w:numFmt w:val="decimal"/>
      <w:lvlText w:val="%6."/>
      <w:lvlJc w:val="left"/>
      <w:pPr>
        <w:tabs>
          <w:tab w:val="num" w:pos="4242"/>
        </w:tabs>
        <w:ind w:left="4242" w:hanging="283"/>
      </w:pPr>
    </w:lvl>
    <w:lvl w:ilvl="6">
      <w:start w:val="1"/>
      <w:numFmt w:val="decimal"/>
      <w:lvlText w:val="%7."/>
      <w:lvlJc w:val="left"/>
      <w:pPr>
        <w:tabs>
          <w:tab w:val="num" w:pos="4949"/>
        </w:tabs>
        <w:ind w:left="4949" w:hanging="283"/>
      </w:pPr>
    </w:lvl>
    <w:lvl w:ilvl="7">
      <w:start w:val="1"/>
      <w:numFmt w:val="decimal"/>
      <w:lvlText w:val="%8."/>
      <w:lvlJc w:val="left"/>
      <w:pPr>
        <w:tabs>
          <w:tab w:val="num" w:pos="5656"/>
        </w:tabs>
        <w:ind w:left="5656" w:hanging="283"/>
      </w:pPr>
    </w:lvl>
    <w:lvl w:ilvl="8">
      <w:start w:val="1"/>
      <w:numFmt w:val="decimal"/>
      <w:lvlText w:val="%9."/>
      <w:lvlJc w:val="left"/>
      <w:pPr>
        <w:tabs>
          <w:tab w:val="num" w:pos="6363"/>
        </w:tabs>
        <w:ind w:left="6363" w:hanging="283"/>
      </w:pPr>
    </w:lvl>
  </w:abstractNum>
  <w:abstractNum w:abstractNumId="3" w15:restartNumberingAfterBreak="0">
    <w:nsid w:val="70292867"/>
    <w:multiLevelType w:val="multilevel"/>
    <w:tmpl w:val="76D4193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773B5F53"/>
    <w:multiLevelType w:val="multilevel"/>
    <w:tmpl w:val="858A7A36"/>
    <w:lvl w:ilvl="0">
      <w:start w:val="2"/>
      <w:numFmt w:val="decimal"/>
      <w:lvlText w:val="%1."/>
      <w:lvlJc w:val="left"/>
      <w:pPr>
        <w:tabs>
          <w:tab w:val="num" w:pos="707"/>
        </w:tabs>
        <w:ind w:left="707" w:hanging="283"/>
      </w:pPr>
    </w:lvl>
    <w:lvl w:ilvl="1">
      <w:start w:val="1"/>
      <w:numFmt w:val="decimal"/>
      <w:lvlText w:val="%2."/>
      <w:lvlJc w:val="left"/>
      <w:pPr>
        <w:tabs>
          <w:tab w:val="num" w:pos="1414"/>
        </w:tabs>
        <w:ind w:left="1414" w:hanging="283"/>
      </w:pPr>
    </w:lvl>
    <w:lvl w:ilvl="2">
      <w:start w:val="1"/>
      <w:numFmt w:val="decimal"/>
      <w:lvlText w:val="%3."/>
      <w:lvlJc w:val="left"/>
      <w:pPr>
        <w:tabs>
          <w:tab w:val="num" w:pos="2121"/>
        </w:tabs>
        <w:ind w:left="2121" w:hanging="283"/>
      </w:pPr>
    </w:lvl>
    <w:lvl w:ilvl="3">
      <w:start w:val="1"/>
      <w:numFmt w:val="decimal"/>
      <w:lvlText w:val="%4."/>
      <w:lvlJc w:val="left"/>
      <w:pPr>
        <w:tabs>
          <w:tab w:val="num" w:pos="2828"/>
        </w:tabs>
        <w:ind w:left="2828" w:hanging="283"/>
      </w:pPr>
    </w:lvl>
    <w:lvl w:ilvl="4">
      <w:start w:val="1"/>
      <w:numFmt w:val="decimal"/>
      <w:lvlText w:val="%5."/>
      <w:lvlJc w:val="left"/>
      <w:pPr>
        <w:tabs>
          <w:tab w:val="num" w:pos="3535"/>
        </w:tabs>
        <w:ind w:left="3535" w:hanging="283"/>
      </w:pPr>
    </w:lvl>
    <w:lvl w:ilvl="5">
      <w:start w:val="1"/>
      <w:numFmt w:val="decimal"/>
      <w:lvlText w:val="%6."/>
      <w:lvlJc w:val="left"/>
      <w:pPr>
        <w:tabs>
          <w:tab w:val="num" w:pos="4242"/>
        </w:tabs>
        <w:ind w:left="4242" w:hanging="283"/>
      </w:pPr>
    </w:lvl>
    <w:lvl w:ilvl="6">
      <w:start w:val="1"/>
      <w:numFmt w:val="decimal"/>
      <w:lvlText w:val="%7."/>
      <w:lvlJc w:val="left"/>
      <w:pPr>
        <w:tabs>
          <w:tab w:val="num" w:pos="4949"/>
        </w:tabs>
        <w:ind w:left="4949" w:hanging="283"/>
      </w:pPr>
    </w:lvl>
    <w:lvl w:ilvl="7">
      <w:start w:val="1"/>
      <w:numFmt w:val="decimal"/>
      <w:lvlText w:val="%8."/>
      <w:lvlJc w:val="left"/>
      <w:pPr>
        <w:tabs>
          <w:tab w:val="num" w:pos="5656"/>
        </w:tabs>
        <w:ind w:left="5656" w:hanging="283"/>
      </w:pPr>
    </w:lvl>
    <w:lvl w:ilvl="8">
      <w:start w:val="1"/>
      <w:numFmt w:val="decimal"/>
      <w:lvlText w:val="%9."/>
      <w:lvlJc w:val="left"/>
      <w:pPr>
        <w:tabs>
          <w:tab w:val="num" w:pos="6363"/>
        </w:tabs>
        <w:ind w:left="6363" w:hanging="283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DI2Nbc0MjU3sTBT0lEKTi0uzszPAykwrAUAH6ml3CwAAAA="/>
  </w:docVars>
  <w:rsids>
    <w:rsidRoot w:val="000E4181"/>
    <w:rsid w:val="000E4181"/>
    <w:rsid w:val="00CC5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AE56C"/>
  <w15:docId w15:val="{0737F447-04A1-44D2-95D5-267099D90B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Cs w:val="22"/>
        <w:lang w:val="e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</w:pPr>
    <w:rPr>
      <w:sz w:val="22"/>
    </w:rPr>
  </w:style>
  <w:style w:type="paragraph" w:styleId="Heading1">
    <w:name w:val="heading 1"/>
    <w:basedOn w:val="Normal"/>
    <w:next w:val="Normal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1">
    <w:name w:val="ListLabel 1"/>
    <w:qFormat/>
    <w:rPr>
      <w:u w:val="none"/>
    </w:rPr>
  </w:style>
  <w:style w:type="character" w:customStyle="1" w:styleId="ListLabel2">
    <w:name w:val="ListLabel 2"/>
    <w:qFormat/>
    <w:rPr>
      <w:u w:val="none"/>
    </w:rPr>
  </w:style>
  <w:style w:type="character" w:customStyle="1" w:styleId="ListLabel3">
    <w:name w:val="ListLabel 3"/>
    <w:qFormat/>
    <w:rPr>
      <w:u w:val="none"/>
    </w:rPr>
  </w:style>
  <w:style w:type="character" w:customStyle="1" w:styleId="ListLabel4">
    <w:name w:val="ListLabel 4"/>
    <w:qFormat/>
    <w:rPr>
      <w:u w:val="none"/>
    </w:rPr>
  </w:style>
  <w:style w:type="character" w:customStyle="1" w:styleId="ListLabel5">
    <w:name w:val="ListLabel 5"/>
    <w:qFormat/>
    <w:rPr>
      <w:u w:val="none"/>
    </w:rPr>
  </w:style>
  <w:style w:type="character" w:customStyle="1" w:styleId="ListLabel6">
    <w:name w:val="ListLabel 6"/>
    <w:qFormat/>
    <w:rPr>
      <w:u w:val="none"/>
    </w:rPr>
  </w:style>
  <w:style w:type="character" w:customStyle="1" w:styleId="ListLabel7">
    <w:name w:val="ListLabel 7"/>
    <w:qFormat/>
    <w:rPr>
      <w:u w:val="none"/>
    </w:rPr>
  </w:style>
  <w:style w:type="character" w:customStyle="1" w:styleId="ListLabel8">
    <w:name w:val="ListLabel 8"/>
    <w:qFormat/>
    <w:rPr>
      <w:u w:val="none"/>
    </w:rPr>
  </w:style>
  <w:style w:type="character" w:customStyle="1" w:styleId="ListLabel9">
    <w:name w:val="ListLabel 9"/>
    <w:qFormat/>
    <w:rPr>
      <w:u w:val="none"/>
    </w:rPr>
  </w:style>
  <w:style w:type="character" w:customStyle="1" w:styleId="ListLabel10">
    <w:name w:val="ListLabel 10"/>
    <w:qFormat/>
    <w:rPr>
      <w:b/>
      <w:u w:val="none"/>
    </w:rPr>
  </w:style>
  <w:style w:type="character" w:customStyle="1" w:styleId="ListLabel11">
    <w:name w:val="ListLabel 11"/>
    <w:qFormat/>
    <w:rPr>
      <w:b/>
      <w:u w:val="none"/>
    </w:rPr>
  </w:style>
  <w:style w:type="character" w:customStyle="1" w:styleId="ListLabel12">
    <w:name w:val="ListLabel 12"/>
    <w:qFormat/>
    <w:rPr>
      <w:u w:val="none"/>
    </w:rPr>
  </w:style>
  <w:style w:type="character" w:customStyle="1" w:styleId="ListLabel13">
    <w:name w:val="ListLabel 13"/>
    <w:qFormat/>
    <w:rPr>
      <w:u w:val="none"/>
    </w:rPr>
  </w:style>
  <w:style w:type="character" w:customStyle="1" w:styleId="ListLabel14">
    <w:name w:val="ListLabel 14"/>
    <w:qFormat/>
    <w:rPr>
      <w:u w:val="none"/>
    </w:rPr>
  </w:style>
  <w:style w:type="character" w:customStyle="1" w:styleId="ListLabel15">
    <w:name w:val="ListLabel 15"/>
    <w:qFormat/>
    <w:rPr>
      <w:u w:val="none"/>
    </w:rPr>
  </w:style>
  <w:style w:type="character" w:customStyle="1" w:styleId="ListLabel16">
    <w:name w:val="ListLabel 16"/>
    <w:qFormat/>
    <w:rPr>
      <w:u w:val="none"/>
    </w:rPr>
  </w:style>
  <w:style w:type="character" w:customStyle="1" w:styleId="ListLabel17">
    <w:name w:val="ListLabel 17"/>
    <w:qFormat/>
    <w:rPr>
      <w:u w:val="none"/>
    </w:rPr>
  </w:style>
  <w:style w:type="character" w:customStyle="1" w:styleId="ListLabel18">
    <w:name w:val="ListLabel 18"/>
    <w:qFormat/>
    <w:rPr>
      <w:u w:val="none"/>
    </w:rPr>
  </w:style>
  <w:style w:type="character" w:customStyle="1" w:styleId="NumberingSymbols">
    <w:name w:val="Numbering Symbols"/>
    <w:qFormat/>
  </w:style>
  <w:style w:type="character" w:customStyle="1" w:styleId="ListLabel19">
    <w:name w:val="ListLabel 19"/>
    <w:qFormat/>
    <w:rPr>
      <w:b/>
      <w:u w:val="none"/>
    </w:rPr>
  </w:style>
  <w:style w:type="character" w:customStyle="1" w:styleId="ListLabel20">
    <w:name w:val="ListLabel 20"/>
    <w:qFormat/>
    <w:rPr>
      <w:b/>
      <w:u w:val="none"/>
    </w:rPr>
  </w:style>
  <w:style w:type="character" w:customStyle="1" w:styleId="ListLabel21">
    <w:name w:val="ListLabel 21"/>
    <w:qFormat/>
    <w:rPr>
      <w:u w:val="none"/>
    </w:rPr>
  </w:style>
  <w:style w:type="character" w:customStyle="1" w:styleId="ListLabel22">
    <w:name w:val="ListLabel 22"/>
    <w:qFormat/>
    <w:rPr>
      <w:u w:val="none"/>
    </w:rPr>
  </w:style>
  <w:style w:type="character" w:customStyle="1" w:styleId="ListLabel23">
    <w:name w:val="ListLabel 23"/>
    <w:qFormat/>
    <w:rPr>
      <w:u w:val="none"/>
    </w:rPr>
  </w:style>
  <w:style w:type="character" w:customStyle="1" w:styleId="ListLabel24">
    <w:name w:val="ListLabel 24"/>
    <w:qFormat/>
    <w:rPr>
      <w:u w:val="none"/>
    </w:rPr>
  </w:style>
  <w:style w:type="character" w:customStyle="1" w:styleId="ListLabel25">
    <w:name w:val="ListLabel 25"/>
    <w:qFormat/>
    <w:rPr>
      <w:u w:val="none"/>
    </w:rPr>
  </w:style>
  <w:style w:type="character" w:customStyle="1" w:styleId="ListLabel26">
    <w:name w:val="ListLabel 26"/>
    <w:qFormat/>
    <w:rPr>
      <w:u w:val="none"/>
    </w:rPr>
  </w:style>
  <w:style w:type="character" w:customStyle="1" w:styleId="ListLabel27">
    <w:name w:val="ListLabel 27"/>
    <w:qFormat/>
    <w:rPr>
      <w:u w:val="non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Title">
    <w:name w:val="Title"/>
    <w:basedOn w:val="Normal"/>
    <w:next w:val="Normal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qFormat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2</Pages>
  <Words>1380</Words>
  <Characters>7868</Characters>
  <Application>Microsoft Office Word</Application>
  <DocSecurity>0</DocSecurity>
  <Lines>65</Lines>
  <Paragraphs>18</Paragraphs>
  <ScaleCrop>false</ScaleCrop>
  <Company>TEMAOS</Company>
  <LinksUpToDate>false</LinksUpToDate>
  <CharactersWithSpaces>9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ilion</dc:creator>
  <dc:description/>
  <cp:lastModifiedBy>Negede Teshome</cp:lastModifiedBy>
  <cp:revision>6</cp:revision>
  <dcterms:created xsi:type="dcterms:W3CDTF">2020-05-21T05:01:00Z</dcterms:created>
  <dcterms:modified xsi:type="dcterms:W3CDTF">2020-05-21T05:2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TEMAOS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